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58642926" w:displacedByCustomXml="next"/>
    <w:bookmarkEnd w:id="0" w:displacedByCustomXml="next"/>
    <w:sdt>
      <w:sdtPr>
        <w:rPr>
          <w:rFonts w:eastAsiaTheme="minorHAnsi"/>
        </w:rPr>
        <w:id w:val="697813152"/>
        <w:docPartObj>
          <w:docPartGallery w:val="Cover Pages"/>
          <w:docPartUnique/>
        </w:docPartObj>
      </w:sdtPr>
      <w:sdtEndPr>
        <w:rPr>
          <w:rFonts w:eastAsiaTheme="minorEastAsia"/>
          <w:i/>
          <w:iCs/>
        </w:rPr>
      </w:sdtEndPr>
      <w:sdtContent>
        <w:p w14:paraId="0F8782C5" w14:textId="516B5E71" w:rsidR="00BA51AE" w:rsidRDefault="001166F7" w:rsidP="00705C44">
          <w:pPr>
            <w:pStyle w:val="NoSpacing"/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1FF1B266" wp14:editId="17C42DCA">
                    <wp:simplePos x="0" y="0"/>
                    <wp:positionH relativeFrom="page">
                      <wp:posOffset>2792731</wp:posOffset>
                    </wp:positionH>
                    <wp:positionV relativeFrom="page">
                      <wp:posOffset>1866900</wp:posOffset>
                    </wp:positionV>
                    <wp:extent cx="4650740" cy="3514725"/>
                    <wp:effectExtent l="0" t="0" r="0" b="952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50740" cy="35147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DB82A60" w14:textId="77777777" w:rsidR="008F78F5" w:rsidRPr="00CB27DB" w:rsidRDefault="00074462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52"/>
                                      <w:szCs w:val="52"/>
                                    </w:rPr>
                                    <w:alias w:val="Title"/>
                                    <w:tag w:val=""/>
                                    <w:id w:val="154934651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BF49C9" w:rsidRPr="00BF49C9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52"/>
                                        <w:szCs w:val="52"/>
                                      </w:rPr>
                                      <w:t>Agile Group Project</w:t>
                                    </w:r>
                                    <w:r w:rsidR="00BF49C9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52"/>
                                        <w:szCs w:val="52"/>
                                      </w:rPr>
                                      <w:t xml:space="preserve">                      </w:t>
                                    </w:r>
                                    <w:r w:rsidR="00BF49C9" w:rsidRPr="00BF49C9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52"/>
                                        <w:szCs w:val="52"/>
                                      </w:rPr>
                                      <w:t>COVID-19 Coronavirus Statistics</w:t>
                                    </w:r>
                                  </w:sdtContent>
                                </w:sdt>
                                <w:r w:rsidR="00CB27DB"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  <w:szCs w:val="72"/>
                                  </w:rPr>
                                  <w:t xml:space="preserve"> </w:t>
                                </w:r>
                              </w:p>
                              <w:p w14:paraId="6D3E4C0F" w14:textId="77777777" w:rsidR="008F78F5" w:rsidRDefault="00074462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94535065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A36B12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By</w:t>
                                    </w:r>
                                  </w:sdtContent>
                                </w:sdt>
                              </w:p>
                              <w:p w14:paraId="2B0C879F" w14:textId="6579A9CF" w:rsidR="00A36B12" w:rsidRDefault="004A3D34">
                                <w:pPr>
                                  <w:spacing w:before="120"/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</w:pPr>
                                <w:r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  <w:t>Rajdeep Kaur</w:t>
                                </w:r>
                              </w:p>
                              <w:p w14:paraId="56136048" w14:textId="64A658FE" w:rsidR="00DC6D55" w:rsidRDefault="004A3D34">
                                <w:pPr>
                                  <w:spacing w:before="120"/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  <w:t>Rajwinder</w:t>
                                </w:r>
                                <w:proofErr w:type="spellEnd"/>
                                <w:r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  <w:t xml:space="preserve"> Kaur</w:t>
                                </w:r>
                              </w:p>
                              <w:p w14:paraId="1ABBA3D9" w14:textId="4AC61DD8" w:rsidR="00DD24F3" w:rsidRDefault="004A3D34">
                                <w:pPr>
                                  <w:spacing w:before="120"/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</w:pPr>
                                <w:r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  <w:t>Simranjeet Kaur</w:t>
                                </w:r>
                              </w:p>
                              <w:p w14:paraId="2B898171" w14:textId="12CF1078" w:rsidR="00705C44" w:rsidRDefault="004A3D34">
                                <w:pPr>
                                  <w:spacing w:before="120"/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</w:pPr>
                                <w:r>
                                  <w:rPr>
                                    <w:rFonts w:ascii="Segoe UI" w:hAnsi="Segoe UI" w:cs="Segoe UI"/>
                                    <w:color w:val="586069"/>
                                    <w:sz w:val="30"/>
                                    <w:szCs w:val="30"/>
                                    <w:shd w:val="clear" w:color="auto" w:fill="FFFFFF"/>
                                  </w:rPr>
                                  <w:t>Ritika Sharma</w:t>
                                </w:r>
                              </w:p>
                              <w:p w14:paraId="55379C13" w14:textId="77777777" w:rsidR="00A36B12" w:rsidRDefault="00A36B12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FF1B26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style="position:absolute;margin-left:219.9pt;margin-top:147pt;width:366.2pt;height:276.7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" filled="f" stroked="f" strokeweight=".5pt">
                    <v:textbox inset="0,0,0,0">
                      <w:txbxContent>
                        <w:p w14:paraId="0DB82A60" w14:textId="77777777" w:rsidR="008F78F5" w:rsidRPr="00CB27DB" w:rsidRDefault="00074462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52"/>
                                <w:szCs w:val="52"/>
                              </w:rPr>
                              <w:alias w:val="Title"/>
                              <w:tag w:val=""/>
                              <w:id w:val="154934651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BF49C9" w:rsidRPr="00BF49C9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52"/>
                                  <w:szCs w:val="52"/>
                                </w:rPr>
                                <w:t>Agile Group Project</w:t>
                              </w:r>
                              <w:r w:rsidR="00BF49C9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52"/>
                                  <w:szCs w:val="52"/>
                                </w:rPr>
                                <w:t xml:space="preserve">                      </w:t>
                              </w:r>
                              <w:r w:rsidR="00BF49C9" w:rsidRPr="00BF49C9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52"/>
                                  <w:szCs w:val="52"/>
                                </w:rPr>
                                <w:t>COVID-19 Coronavirus Statistics</w:t>
                              </w:r>
                            </w:sdtContent>
                          </w:sdt>
                          <w:r w:rsidR="00CB27DB"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  <w:szCs w:val="72"/>
                            </w:rPr>
                            <w:t xml:space="preserve"> </w:t>
                          </w:r>
                        </w:p>
                        <w:p w14:paraId="6D3E4C0F" w14:textId="77777777" w:rsidR="008F78F5" w:rsidRDefault="00074462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94535065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A36B12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By</w:t>
                              </w:r>
                            </w:sdtContent>
                          </w:sdt>
                        </w:p>
                        <w:p w14:paraId="2B0C879F" w14:textId="6579A9CF" w:rsidR="00A36B12" w:rsidRDefault="004A3D34">
                          <w:pPr>
                            <w:spacing w:before="120"/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</w:pPr>
                          <w:r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  <w:t>Rajdeep Kaur</w:t>
                          </w:r>
                        </w:p>
                        <w:p w14:paraId="56136048" w14:textId="64A658FE" w:rsidR="00DC6D55" w:rsidRDefault="004A3D34">
                          <w:pPr>
                            <w:spacing w:before="120"/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</w:pPr>
                          <w:proofErr w:type="spellStart"/>
                          <w:r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  <w:t>Rajwinder</w:t>
                          </w:r>
                          <w:proofErr w:type="spellEnd"/>
                          <w:r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  <w:t xml:space="preserve"> Kaur</w:t>
                          </w:r>
                        </w:p>
                        <w:p w14:paraId="1ABBA3D9" w14:textId="4AC61DD8" w:rsidR="00DD24F3" w:rsidRDefault="004A3D34">
                          <w:pPr>
                            <w:spacing w:before="120"/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</w:pPr>
                          <w:r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  <w:t>Simranjeet Kaur</w:t>
                          </w:r>
                        </w:p>
                        <w:p w14:paraId="2B898171" w14:textId="12CF1078" w:rsidR="00705C44" w:rsidRDefault="004A3D34">
                          <w:pPr>
                            <w:spacing w:before="120"/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</w:pPr>
                          <w:r>
                            <w:rPr>
                              <w:rFonts w:ascii="Segoe UI" w:hAnsi="Segoe UI" w:cs="Segoe UI"/>
                              <w:color w:val="586069"/>
                              <w:sz w:val="30"/>
                              <w:szCs w:val="30"/>
                              <w:shd w:val="clear" w:color="auto" w:fill="FFFFFF"/>
                            </w:rPr>
                            <w:t>Ritika Sharma</w:t>
                          </w:r>
                        </w:p>
                        <w:p w14:paraId="55379C13" w14:textId="77777777" w:rsidR="00A36B12" w:rsidRDefault="00A36B12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8F78F5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8242" behindDoc="1" locked="0" layoutInCell="1" allowOverlap="1" wp14:anchorId="316CE1CD" wp14:editId="48593FE1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1-05-12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77150BDB" w14:textId="4BE094E6" w:rsidR="008F78F5" w:rsidRDefault="004A3D34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5/12/2021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316CE1CD" id="Group 2" o:spid="_x0000_s1027" style="position:absolute;margin-left:0;margin-top:0;width:172.8pt;height:718.55pt;z-index:-251658238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">
                    <v:rect id="Rectangle 3" o:spid="_x0000_s1028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" fillcolor="#212121 [3215]" stroked="f" strokeweight="1.25pt">
                      <v:stroke endcap="round"/>
                    </v:rect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9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" adj="18883" fillcolor="#30acec [3204]" stroked="f" strokeweight="1.25pt">
                      <v:stroke endcap="round"/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1-05-12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77150BDB" w14:textId="4BE094E6" w:rsidR="008F78F5" w:rsidRDefault="004A3D34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5/12/2021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30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1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2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212121 [3215]" strokecolor="#212121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3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212121 [3215]" strokecolor="#212121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4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212121 [3215]" strokecolor="#212121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5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212121 [3215]" strokecolor="#212121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6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212121 [3215]" strokecolor="#212121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7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212121 [3215]" strokecolor="#212121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8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212121 [3215]" strokecolor="#212121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9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212121 [3215]" strokecolor="#212121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40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212121 [3215]" strokecolor="#212121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1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212121 [3215]" strokecolor="#212121 [3215]" strokeweight="0">
                          <v:path arrowok="t" o:connecttype="custom" o:connectlocs="0,0;49213,103188;36513,103188;0,0" o:connectangles="0,0,0,0"/>
                        </v:shape>
                        <v:shape id="Freeform 30" o:spid="_x0000_s1042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212121 [3215]" strokecolor="#212121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3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212121 [3215]" strokecolor="#212121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4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5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212121 [3215]" strokecolor="#212121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6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212121 [3215]" strokecolor="#212121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7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212121 [3215]" strokecolor="#212121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8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212121 [3215]" strokecolor="#212121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9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212121 [3215]" strokecolor="#212121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50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212121 [3215]" strokecolor="#212121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1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212121 [3215]" strokecolor="#212121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2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212121 [3215]" strokecolor="#212121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3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212121 [3215]" strokecolor="#212121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4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212121 [3215]" strokecolor="#212121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5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212121 [3215]" strokecolor="#212121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9659B0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7F18F9EA" wp14:editId="6C0D8CFF">
                    <wp:simplePos x="0" y="0"/>
                    <wp:positionH relativeFrom="page">
                      <wp:posOffset>3179928</wp:posOffset>
                    </wp:positionH>
                    <wp:positionV relativeFrom="page">
                      <wp:posOffset>9198591</wp:posOffset>
                    </wp:positionV>
                    <wp:extent cx="1705971" cy="561022"/>
                    <wp:effectExtent l="0" t="0" r="8890" b="10795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05971" cy="56102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578B7FD" w14:textId="1CDA4EBE" w:rsidR="008F78F5" w:rsidRDefault="00074462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C97508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ATC New Zealand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F18F9EA" id="Text Box 32" o:spid="_x0000_s1056" type="#_x0000_t202" style="position:absolute;margin-left:250.4pt;margin-top:724.3pt;width:134.35pt;height:44.15pt;z-index:25165824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" filled="f" stroked="f" strokeweight=".5pt">
                    <v:textbox inset="0,0,0,0">
                      <w:txbxContent>
                        <w:p w14:paraId="1578B7FD" w14:textId="1CDA4EBE" w:rsidR="008F78F5" w:rsidRDefault="00074462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C97508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ATC New Zealand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8F78F5">
            <w:rPr>
              <w:i/>
              <w:iCs/>
            </w:rPr>
            <w:br w:type="page"/>
          </w:r>
        </w:p>
      </w:sdtContent>
    </w:sdt>
    <w:sdt>
      <w:sdtPr>
        <w:id w:val="-197867944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7F3C5F8" w14:textId="77777777" w:rsidR="008C0300" w:rsidRPr="00064F22" w:rsidRDefault="008C0300" w:rsidP="008C0300">
          <w:pPr>
            <w:rPr>
              <w:sz w:val="36"/>
              <w:szCs w:val="36"/>
            </w:rPr>
          </w:pPr>
          <w:r w:rsidRPr="00C4648A">
            <w:rPr>
              <w:sz w:val="36"/>
              <w:szCs w:val="36"/>
            </w:rPr>
            <w:t>Project Proposal</w:t>
          </w:r>
        </w:p>
        <w:p w14:paraId="485724BF" w14:textId="524007F2" w:rsidR="002D3D19" w:rsidRDefault="002D3D19">
          <w:pPr>
            <w:pStyle w:val="TOCHeading"/>
          </w:pPr>
          <w:r>
            <w:t>Table of Contents</w:t>
          </w:r>
        </w:p>
        <w:p w14:paraId="681B3181" w14:textId="119558AB" w:rsidR="00561E6F" w:rsidRDefault="002D3D19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8644918" w:history="1">
            <w:r w:rsidR="00561E6F" w:rsidRPr="00461C0A">
              <w:rPr>
                <w:rStyle w:val="Hyperlink"/>
                <w:noProof/>
              </w:rPr>
              <w:t>Introduction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18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2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76471E17" w14:textId="3B98A5D0" w:rsidR="00561E6F" w:rsidRDefault="00074462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19" w:history="1">
            <w:r w:rsidR="00561E6F" w:rsidRPr="00461C0A">
              <w:rPr>
                <w:rStyle w:val="Hyperlink"/>
                <w:rFonts w:asciiTheme="majorHAnsi" w:eastAsiaTheme="majorEastAsia" w:hAnsiTheme="majorHAnsi" w:cstheme="majorBidi"/>
                <w:noProof/>
              </w:rPr>
              <w:t>Agile methodology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19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2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215A5EB4" w14:textId="736AB433" w:rsidR="00561E6F" w:rsidRDefault="00074462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0" w:history="1">
            <w:r w:rsidR="00561E6F" w:rsidRPr="00461C0A">
              <w:rPr>
                <w:rStyle w:val="Hyperlink"/>
                <w:noProof/>
              </w:rPr>
              <w:t>Team Members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0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2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22EFED18" w14:textId="6F28D8BD" w:rsidR="00561E6F" w:rsidRDefault="00074462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1" w:history="1">
            <w:r w:rsidR="00561E6F" w:rsidRPr="00461C0A">
              <w:rPr>
                <w:rStyle w:val="Hyperlink"/>
                <w:noProof/>
              </w:rPr>
              <w:t>Gantt Chart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1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2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6967730E" w14:textId="4EF3A4BA" w:rsidR="00561E6F" w:rsidRDefault="00074462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2" w:history="1">
            <w:r w:rsidR="00561E6F" w:rsidRPr="00461C0A">
              <w:rPr>
                <w:rStyle w:val="Hyperlink"/>
                <w:noProof/>
              </w:rPr>
              <w:t>Pages and mockups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2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3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40B5C8E9" w14:textId="6F00D600" w:rsidR="00561E6F" w:rsidRDefault="00074462">
          <w:pPr>
            <w:pStyle w:val="TOC2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3" w:history="1">
            <w:r w:rsidR="00561E6F" w:rsidRPr="00461C0A">
              <w:rPr>
                <w:rStyle w:val="Hyperlink"/>
                <w:noProof/>
              </w:rPr>
              <w:t>Main Page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3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3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18E970E8" w14:textId="30B8B972" w:rsidR="00561E6F" w:rsidRDefault="00074462">
          <w:pPr>
            <w:pStyle w:val="TOC2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4" w:history="1">
            <w:r w:rsidR="00561E6F" w:rsidRPr="00461C0A">
              <w:rPr>
                <w:rStyle w:val="Hyperlink"/>
                <w:noProof/>
              </w:rPr>
              <w:t>Country list page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4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3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4E9D3B17" w14:textId="32CF7875" w:rsidR="00561E6F" w:rsidRDefault="00074462">
          <w:pPr>
            <w:pStyle w:val="TOC2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5" w:history="1">
            <w:r w:rsidR="00561E6F" w:rsidRPr="00461C0A">
              <w:rPr>
                <w:rStyle w:val="Hyperlink"/>
                <w:noProof/>
              </w:rPr>
              <w:t>Map Page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5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3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00F0ADC9" w14:textId="754A9D2A" w:rsidR="00561E6F" w:rsidRDefault="00074462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6" w:history="1">
            <w:r w:rsidR="00561E6F" w:rsidRPr="00461C0A">
              <w:rPr>
                <w:rStyle w:val="Hyperlink"/>
                <w:noProof/>
              </w:rPr>
              <w:t>Testing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6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4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2C47B5FD" w14:textId="0C749BA6" w:rsidR="00561E6F" w:rsidRDefault="00074462">
          <w:pPr>
            <w:pStyle w:val="TOC1"/>
            <w:tabs>
              <w:tab w:val="right" w:leader="dot" w:pos="9736"/>
            </w:tabs>
            <w:rPr>
              <w:rFonts w:eastAsiaTheme="minorEastAsia"/>
              <w:noProof/>
            </w:rPr>
          </w:pPr>
          <w:hyperlink w:anchor="_Toc58644927" w:history="1">
            <w:r w:rsidR="00561E6F" w:rsidRPr="00461C0A">
              <w:rPr>
                <w:rStyle w:val="Hyperlink"/>
                <w:noProof/>
              </w:rPr>
              <w:t>Conclusion</w:t>
            </w:r>
            <w:r w:rsidR="00561E6F">
              <w:rPr>
                <w:noProof/>
                <w:webHidden/>
              </w:rPr>
              <w:tab/>
            </w:r>
            <w:r w:rsidR="00561E6F">
              <w:rPr>
                <w:noProof/>
                <w:webHidden/>
              </w:rPr>
              <w:fldChar w:fldCharType="begin"/>
            </w:r>
            <w:r w:rsidR="00561E6F">
              <w:rPr>
                <w:noProof/>
                <w:webHidden/>
              </w:rPr>
              <w:instrText xml:space="preserve"> PAGEREF _Toc58644927 \h </w:instrText>
            </w:r>
            <w:r w:rsidR="00561E6F">
              <w:rPr>
                <w:noProof/>
                <w:webHidden/>
              </w:rPr>
            </w:r>
            <w:r w:rsidR="00561E6F">
              <w:rPr>
                <w:noProof/>
                <w:webHidden/>
              </w:rPr>
              <w:fldChar w:fldCharType="separate"/>
            </w:r>
            <w:r w:rsidR="00561E6F">
              <w:rPr>
                <w:noProof/>
                <w:webHidden/>
              </w:rPr>
              <w:t>4</w:t>
            </w:r>
            <w:r w:rsidR="00561E6F">
              <w:rPr>
                <w:noProof/>
                <w:webHidden/>
              </w:rPr>
              <w:fldChar w:fldCharType="end"/>
            </w:r>
          </w:hyperlink>
        </w:p>
        <w:p w14:paraId="52299F5C" w14:textId="561D66B4" w:rsidR="00523829" w:rsidRDefault="002D3D19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B9BED30" w14:textId="09C4E6DB" w:rsidR="00523829" w:rsidRDefault="00523829"/>
    <w:p w14:paraId="61D923E4" w14:textId="6242D4D7" w:rsidR="00523829" w:rsidRDefault="00523829"/>
    <w:p w14:paraId="38EC3557" w14:textId="58C72066" w:rsidR="00523829" w:rsidRDefault="00523829"/>
    <w:p w14:paraId="16D0E2F2" w14:textId="5ADAC303" w:rsidR="00523829" w:rsidRDefault="00523829"/>
    <w:p w14:paraId="157835C4" w14:textId="3FB3545B" w:rsidR="00523829" w:rsidRDefault="00523829"/>
    <w:p w14:paraId="5DB7EAB8" w14:textId="73B46F81" w:rsidR="00523829" w:rsidRDefault="00523829"/>
    <w:p w14:paraId="6C269FD2" w14:textId="20CE3427" w:rsidR="00523829" w:rsidRDefault="00523829"/>
    <w:p w14:paraId="21B36F32" w14:textId="7BBD9F63" w:rsidR="00523829" w:rsidRDefault="00523829"/>
    <w:p w14:paraId="34988B15" w14:textId="5B1C70AE" w:rsidR="00523829" w:rsidRDefault="00523829"/>
    <w:p w14:paraId="6D1BAB0F" w14:textId="77777777" w:rsidR="00523829" w:rsidRDefault="00523829"/>
    <w:p w14:paraId="4C2F936A" w14:textId="77777777" w:rsidR="00523829" w:rsidRDefault="00523829"/>
    <w:p w14:paraId="5728956F" w14:textId="77777777" w:rsidR="00523829" w:rsidRDefault="00523829"/>
    <w:p w14:paraId="6548A357" w14:textId="77777777" w:rsidR="00523829" w:rsidRDefault="00523829"/>
    <w:p w14:paraId="136A617B" w14:textId="77777777" w:rsidR="00523829" w:rsidRDefault="00523829"/>
    <w:p w14:paraId="3A668704" w14:textId="77777777" w:rsidR="00523829" w:rsidRDefault="00523829"/>
    <w:p w14:paraId="34294A0E" w14:textId="77777777" w:rsidR="00523829" w:rsidRDefault="00523829"/>
    <w:p w14:paraId="4D639C19" w14:textId="77777777" w:rsidR="00523829" w:rsidRDefault="00523829"/>
    <w:p w14:paraId="17B5E895" w14:textId="77777777" w:rsidR="00523829" w:rsidRDefault="00523829"/>
    <w:p w14:paraId="2FF2E0B9" w14:textId="77777777" w:rsidR="008F78F5" w:rsidRPr="00EE698E" w:rsidRDefault="008F78F5" w:rsidP="00C4648A">
      <w:pPr>
        <w:pStyle w:val="Heading1"/>
      </w:pPr>
      <w:bookmarkStart w:id="1" w:name="_Toc58644918"/>
      <w:r w:rsidRPr="00EE698E">
        <w:lastRenderedPageBreak/>
        <w:t>Introduction</w:t>
      </w:r>
      <w:bookmarkEnd w:id="1"/>
    </w:p>
    <w:p w14:paraId="13413EE2" w14:textId="0103CBEB" w:rsidR="00426264" w:rsidRDefault="008F7F19" w:rsidP="004A3D34">
      <w:pPr>
        <w:spacing w:after="120" w:line="240" w:lineRule="auto"/>
        <w:ind w:left="720"/>
        <w:jc w:val="both"/>
        <w:rPr>
          <w:rFonts w:eastAsia="Times New Roman"/>
        </w:rPr>
      </w:pPr>
      <w:r w:rsidRPr="008F7F19">
        <w:t>The aim of this project is the design of an agile / scrum mobile application. We have created an application for</w:t>
      </w:r>
      <w:r>
        <w:t xml:space="preserve"> </w:t>
      </w:r>
      <w:r w:rsidR="0093548C">
        <w:t>Tracking Covid</w:t>
      </w:r>
      <w:r>
        <w:t>-19</w:t>
      </w:r>
      <w:r w:rsidR="0093548C">
        <w:t xml:space="preserve"> Statistics</w:t>
      </w:r>
      <w:r w:rsidR="007F6E7A">
        <w:t xml:space="preserve"> using Http Client API</w:t>
      </w:r>
      <w:r w:rsidR="007F30EB">
        <w:t>.</w:t>
      </w:r>
      <w:r w:rsidR="0034277F">
        <w:t xml:space="preserve"> </w:t>
      </w:r>
      <w:r w:rsidR="00461749">
        <w:t>Http Client</w:t>
      </w:r>
      <w:r w:rsidR="00F96028">
        <w:t xml:space="preserve"> is </w:t>
      </w:r>
      <w:r w:rsidR="008919D8">
        <w:t>open-source</w:t>
      </w:r>
      <w:r w:rsidR="00461749">
        <w:t xml:space="preserve"> library</w:t>
      </w:r>
      <w:r w:rsidR="00F720ED">
        <w:t xml:space="preserve"> </w:t>
      </w:r>
      <w:r w:rsidR="008919D8">
        <w:t>that uses D</w:t>
      </w:r>
      <w:r w:rsidR="00F720ED">
        <w:t>ot</w:t>
      </w:r>
      <w:r w:rsidR="008919D8">
        <w:t>n</w:t>
      </w:r>
      <w:r w:rsidR="00F720ED">
        <w:t xml:space="preserve">et standard </w:t>
      </w:r>
      <w:r w:rsidR="00541598">
        <w:t>frameworks which</w:t>
      </w:r>
      <w:r w:rsidR="00703FE8">
        <w:t xml:space="preserve"> allows </w:t>
      </w:r>
      <w:r w:rsidR="005A4C05">
        <w:t xml:space="preserve">us to build scalable software </w:t>
      </w:r>
      <w:r w:rsidR="00480E30">
        <w:t>by</w:t>
      </w:r>
      <w:r w:rsidR="00D02C91">
        <w:t xml:space="preserve"> using</w:t>
      </w:r>
      <w:r w:rsidR="005A4C05">
        <w:t xml:space="preserve"> shared APIs</w:t>
      </w:r>
      <w:r w:rsidR="00D02C91">
        <w:t xml:space="preserve"> </w:t>
      </w:r>
      <w:r w:rsidR="0014216B">
        <w:t>quickly</w:t>
      </w:r>
      <w:r w:rsidR="00480E30">
        <w:t xml:space="preserve"> getting</w:t>
      </w:r>
      <w:r w:rsidR="00D02C91">
        <w:t xml:space="preserve"> access </w:t>
      </w:r>
      <w:r w:rsidR="00BF0C72">
        <w:t>to data.</w:t>
      </w:r>
      <w:r w:rsidR="008822A5">
        <w:t xml:space="preserve"> </w:t>
      </w:r>
      <w:r w:rsidR="00426264">
        <w:t xml:space="preserve">In </w:t>
      </w:r>
      <w:r w:rsidR="00236F13">
        <w:t xml:space="preserve">this </w:t>
      </w:r>
      <w:r w:rsidR="00426264">
        <w:t xml:space="preserve">application the user can </w:t>
      </w:r>
      <w:r w:rsidR="00C56B72">
        <w:t xml:space="preserve">filter through countries </w:t>
      </w:r>
      <w:r w:rsidR="005F586A">
        <w:t>by name</w:t>
      </w:r>
      <w:r w:rsidR="007947A6">
        <w:t xml:space="preserve"> </w:t>
      </w:r>
      <w:r w:rsidR="00930C68">
        <w:t xml:space="preserve">and </w:t>
      </w:r>
      <w:r w:rsidR="008822A5">
        <w:t xml:space="preserve">retrieve </w:t>
      </w:r>
      <w:r w:rsidR="00772ED2">
        <w:t xml:space="preserve"> deaths, recovered and active cases of covid-19 </w:t>
      </w:r>
      <w:r w:rsidR="001903CE">
        <w:t xml:space="preserve">with </w:t>
      </w:r>
      <w:r w:rsidR="00031AED">
        <w:t>this API</w:t>
      </w:r>
      <w:r w:rsidR="00BE2D18">
        <w:t xml:space="preserve"> were using</w:t>
      </w:r>
      <w:r w:rsidR="00031AED">
        <w:t xml:space="preserve"> </w:t>
      </w:r>
      <w:r w:rsidR="00D8579E">
        <w:rPr>
          <w:rFonts w:eastAsia="Times New Roman"/>
        </w:rPr>
        <w:t xml:space="preserve">COVID-19 Coronavirus Statistics </w:t>
      </w:r>
      <w:r w:rsidR="00442BA8">
        <w:rPr>
          <w:rFonts w:eastAsia="Times New Roman"/>
        </w:rPr>
        <w:t>API</w:t>
      </w:r>
      <w:r w:rsidR="008F684F">
        <w:t>.</w:t>
      </w:r>
      <w:r w:rsidR="005773E8">
        <w:t xml:space="preserve"> </w:t>
      </w:r>
      <w:hyperlink r:id="rId8" w:history="1">
        <w:r w:rsidR="005773E8">
          <w:rPr>
            <w:rStyle w:val="Hyperlink"/>
            <w:rFonts w:eastAsia="Times New Roman"/>
          </w:rPr>
          <w:t>https://rapidapi.com/KishCom/api/covid-19-coronavirus-statistics</w:t>
        </w:r>
      </w:hyperlink>
    </w:p>
    <w:p w14:paraId="7C0A8B8F" w14:textId="77777777" w:rsidR="0091518A" w:rsidRPr="0091518A" w:rsidRDefault="0091518A" w:rsidP="0091518A">
      <w:pPr>
        <w:keepNext/>
        <w:keepLines/>
        <w:spacing w:before="240" w:after="0"/>
        <w:outlineLvl w:val="0"/>
        <w:rPr>
          <w:rFonts w:asciiTheme="majorHAnsi" w:eastAsiaTheme="majorEastAsia" w:hAnsiTheme="majorHAnsi" w:cstheme="majorBidi"/>
          <w:color w:val="1286C2" w:themeColor="accent1" w:themeShade="BF"/>
          <w:sz w:val="32"/>
          <w:szCs w:val="32"/>
        </w:rPr>
      </w:pPr>
      <w:bookmarkStart w:id="2" w:name="_Toc58644919"/>
      <w:r w:rsidRPr="0091518A">
        <w:rPr>
          <w:rFonts w:asciiTheme="majorHAnsi" w:eastAsiaTheme="majorEastAsia" w:hAnsiTheme="majorHAnsi" w:cstheme="majorBidi"/>
          <w:color w:val="1286C2" w:themeColor="accent1" w:themeShade="BF"/>
          <w:sz w:val="32"/>
          <w:szCs w:val="32"/>
        </w:rPr>
        <w:t>Agile methodology</w:t>
      </w:r>
      <w:bookmarkEnd w:id="2"/>
    </w:p>
    <w:p w14:paraId="77031CFA" w14:textId="3D6C2B38" w:rsidR="00064F22" w:rsidRDefault="0091518A" w:rsidP="004A3D34">
      <w:pPr>
        <w:spacing w:after="120" w:line="240" w:lineRule="auto"/>
        <w:ind w:left="720"/>
        <w:jc w:val="both"/>
      </w:pPr>
      <w:r w:rsidRPr="0091518A">
        <w:t>Agile approaches typically advocate a disciplined project management methodology that encourages regular inspection and adaptation which is more effective and encourages teamwork, self-organization and responsibility, a series of best practices designed to facilitate the accelerated delivery of high-quality applications.</w:t>
      </w:r>
      <w:r w:rsidR="007A1856">
        <w:t xml:space="preserve"> </w:t>
      </w:r>
    </w:p>
    <w:p w14:paraId="0ACB1D10" w14:textId="0E0CA2FE" w:rsidR="007A1856" w:rsidRPr="008822A5" w:rsidRDefault="007A1856" w:rsidP="004A3D34">
      <w:pPr>
        <w:spacing w:after="120" w:line="240" w:lineRule="auto"/>
        <w:ind w:left="720"/>
        <w:jc w:val="both"/>
      </w:pPr>
      <w:r>
        <w:t xml:space="preserve">Our </w:t>
      </w:r>
      <w:r w:rsidR="00B63DB2">
        <w:t xml:space="preserve">group used agile </w:t>
      </w:r>
      <w:r w:rsidR="00064B3A">
        <w:t>/ scrum</w:t>
      </w:r>
      <w:r w:rsidR="00331362">
        <w:t xml:space="preserve"> </w:t>
      </w:r>
      <w:r w:rsidR="00031A01">
        <w:t xml:space="preserve">approach in this </w:t>
      </w:r>
      <w:r w:rsidR="0061083A">
        <w:t>project</w:t>
      </w:r>
      <w:r w:rsidR="00EF44D0">
        <w:t>.</w:t>
      </w:r>
      <w:r w:rsidR="002A159A">
        <w:t xml:space="preserve"> First, we made our task board</w:t>
      </w:r>
      <w:r w:rsidR="00E643B3">
        <w:t>,</w:t>
      </w:r>
      <w:r w:rsidR="008D317E">
        <w:t xml:space="preserve"> </w:t>
      </w:r>
      <w:r w:rsidR="00E643B3">
        <w:t>we s</w:t>
      </w:r>
      <w:r w:rsidR="008D317E">
        <w:t>ort</w:t>
      </w:r>
      <w:r w:rsidR="00E643B3">
        <w:t>ed</w:t>
      </w:r>
      <w:r w:rsidR="008D317E">
        <w:t xml:space="preserve"> out </w:t>
      </w:r>
      <w:r w:rsidR="002A159A">
        <w:t>the team members roles</w:t>
      </w:r>
      <w:r w:rsidR="00EF22D0">
        <w:t>,</w:t>
      </w:r>
      <w:r w:rsidR="002A159A">
        <w:t xml:space="preserve"> </w:t>
      </w:r>
      <w:r w:rsidR="00EF22D0" w:rsidRPr="00EF22D0">
        <w:t>Team members work on their tasks, and everybody checks in on their progress at the</w:t>
      </w:r>
      <w:r w:rsidR="00394B31">
        <w:t xml:space="preserve"> </w:t>
      </w:r>
      <w:r w:rsidR="00EF22D0" w:rsidRPr="00EF22D0">
        <w:t>Scrum Meeting.</w:t>
      </w:r>
      <w:r w:rsidR="00797756" w:rsidRPr="00797756">
        <w:t xml:space="preserve"> At the end of the Sprint, the team reviews the work accomplished and presents their completed tasks.</w:t>
      </w:r>
    </w:p>
    <w:p w14:paraId="115C1673" w14:textId="77777777" w:rsidR="00251125" w:rsidRDefault="00251125" w:rsidP="00251125">
      <w:pPr>
        <w:pStyle w:val="Heading1"/>
      </w:pPr>
      <w:bookmarkStart w:id="3" w:name="_Toc58644920"/>
      <w:r w:rsidRPr="00EE698E">
        <w:t xml:space="preserve">Team </w:t>
      </w:r>
      <w:r>
        <w:t>Members</w:t>
      </w:r>
      <w:bookmarkEnd w:id="3"/>
    </w:p>
    <w:p w14:paraId="33E17F99" w14:textId="4D595C76" w:rsidR="00AC28A2" w:rsidRDefault="00AC28A2" w:rsidP="00ED35EE">
      <w:pPr>
        <w:spacing w:after="120" w:line="240" w:lineRule="auto"/>
        <w:ind w:left="720"/>
      </w:pPr>
      <w:r>
        <w:t>All members are assigned a role each member makes their own attempts to successfully complete the project</w:t>
      </w:r>
      <w:r w:rsidR="004427AE">
        <w:t>.</w:t>
      </w:r>
    </w:p>
    <w:tbl>
      <w:tblPr>
        <w:tblStyle w:val="TableGrid"/>
        <w:tblpPr w:leftFromText="180" w:rightFromText="180" w:vertAnchor="page" w:horzAnchor="margin" w:tblpXSpec="center" w:tblpY="8039"/>
        <w:tblW w:w="0" w:type="auto"/>
        <w:tblLook w:val="04A0" w:firstRow="1" w:lastRow="0" w:firstColumn="1" w:lastColumn="0" w:noHBand="0" w:noVBand="1"/>
      </w:tblPr>
      <w:tblGrid>
        <w:gridCol w:w="1975"/>
        <w:gridCol w:w="2520"/>
      </w:tblGrid>
      <w:tr w:rsidR="008326DF" w14:paraId="3CF36AFB" w14:textId="77777777" w:rsidTr="008326DF">
        <w:trPr>
          <w:trHeight w:val="137"/>
        </w:trPr>
        <w:tc>
          <w:tcPr>
            <w:tcW w:w="1975" w:type="dxa"/>
            <w:tcBorders>
              <w:bottom w:val="single" w:sz="4" w:space="0" w:color="auto"/>
            </w:tcBorders>
            <w:shd w:val="clear" w:color="auto" w:fill="EDE0F9" w:themeFill="accent6" w:themeFillTint="33"/>
            <w:vAlign w:val="center"/>
          </w:tcPr>
          <w:p w14:paraId="523FD539" w14:textId="77777777" w:rsidR="008326DF" w:rsidRPr="001C62C3" w:rsidRDefault="008326DF" w:rsidP="008326DF">
            <w:pPr>
              <w:rPr>
                <w:rFonts w:ascii="Arial" w:hAnsi="Arial" w:cs="Arial"/>
                <w:b/>
                <w:bCs/>
              </w:rPr>
            </w:pPr>
            <w:r w:rsidRPr="001C62C3">
              <w:rPr>
                <w:rFonts w:ascii="Arial" w:hAnsi="Arial" w:cs="Arial"/>
                <w:b/>
                <w:bCs/>
              </w:rPr>
              <w:t>Team Members:</w:t>
            </w:r>
          </w:p>
        </w:tc>
        <w:tc>
          <w:tcPr>
            <w:tcW w:w="2520" w:type="dxa"/>
            <w:tcBorders>
              <w:bottom w:val="single" w:sz="4" w:space="0" w:color="auto"/>
            </w:tcBorders>
            <w:shd w:val="clear" w:color="auto" w:fill="EDE0F9" w:themeFill="accent6" w:themeFillTint="33"/>
            <w:vAlign w:val="center"/>
          </w:tcPr>
          <w:p w14:paraId="75E3BDC0" w14:textId="77777777" w:rsidR="008326DF" w:rsidRPr="001C62C3" w:rsidRDefault="008326DF" w:rsidP="008326DF">
            <w:pPr>
              <w:rPr>
                <w:rFonts w:ascii="Arial" w:hAnsi="Arial" w:cs="Arial"/>
                <w:b/>
                <w:bCs/>
              </w:rPr>
            </w:pPr>
            <w:r w:rsidRPr="001C62C3">
              <w:rPr>
                <w:rFonts w:ascii="Arial" w:hAnsi="Arial" w:cs="Arial"/>
                <w:b/>
                <w:bCs/>
              </w:rPr>
              <w:t>Roles:</w:t>
            </w:r>
          </w:p>
        </w:tc>
      </w:tr>
      <w:tr w:rsidR="008326DF" w14:paraId="46793F67" w14:textId="77777777" w:rsidTr="008326DF">
        <w:trPr>
          <w:trHeight w:val="354"/>
        </w:trPr>
        <w:tc>
          <w:tcPr>
            <w:tcW w:w="1975" w:type="dxa"/>
            <w:tcBorders>
              <w:top w:val="single" w:sz="4" w:space="0" w:color="auto"/>
            </w:tcBorders>
          </w:tcPr>
          <w:p w14:paraId="615BFF51" w14:textId="00711470" w:rsidR="008326DF" w:rsidRPr="00EE698E" w:rsidRDefault="00EA37FD" w:rsidP="008326DF">
            <w:r>
              <w:t>Rajdeep Kaur</w:t>
            </w:r>
          </w:p>
        </w:tc>
        <w:tc>
          <w:tcPr>
            <w:tcW w:w="2520" w:type="dxa"/>
            <w:tcBorders>
              <w:top w:val="single" w:sz="4" w:space="0" w:color="auto"/>
            </w:tcBorders>
          </w:tcPr>
          <w:p w14:paraId="215EA1FE" w14:textId="77777777" w:rsidR="008326DF" w:rsidRPr="00EE698E" w:rsidRDefault="008326DF" w:rsidP="008326DF">
            <w:r>
              <w:t>Team Leader</w:t>
            </w:r>
          </w:p>
        </w:tc>
      </w:tr>
      <w:tr w:rsidR="008326DF" w14:paraId="1403DBB4" w14:textId="77777777" w:rsidTr="008326DF">
        <w:trPr>
          <w:trHeight w:val="363"/>
        </w:trPr>
        <w:tc>
          <w:tcPr>
            <w:tcW w:w="1975" w:type="dxa"/>
          </w:tcPr>
          <w:p w14:paraId="348219C0" w14:textId="58A7AA9A" w:rsidR="008326DF" w:rsidRPr="00EE698E" w:rsidRDefault="00EA37FD" w:rsidP="008326DF">
            <w:proofErr w:type="spellStart"/>
            <w:r>
              <w:t>Rajwinder</w:t>
            </w:r>
            <w:proofErr w:type="spellEnd"/>
            <w:r>
              <w:t xml:space="preserve"> Kaur</w:t>
            </w:r>
          </w:p>
        </w:tc>
        <w:tc>
          <w:tcPr>
            <w:tcW w:w="2520" w:type="dxa"/>
          </w:tcPr>
          <w:p w14:paraId="7E22B197" w14:textId="1BEBC988" w:rsidR="008326DF" w:rsidRPr="00EE698E" w:rsidRDefault="00470982" w:rsidP="008326DF">
            <w:r>
              <w:t>Api</w:t>
            </w:r>
            <w:r w:rsidR="008326DF">
              <w:t xml:space="preserve"> Developer</w:t>
            </w:r>
            <w:r>
              <w:t xml:space="preserve"> &amp; UI</w:t>
            </w:r>
          </w:p>
        </w:tc>
      </w:tr>
      <w:tr w:rsidR="008326DF" w14:paraId="6B1DAC25" w14:textId="77777777" w:rsidTr="008326DF">
        <w:trPr>
          <w:trHeight w:val="336"/>
        </w:trPr>
        <w:tc>
          <w:tcPr>
            <w:tcW w:w="1975" w:type="dxa"/>
          </w:tcPr>
          <w:p w14:paraId="731046F4" w14:textId="547AEF65" w:rsidR="008326DF" w:rsidRPr="00EE698E" w:rsidRDefault="00EA37FD" w:rsidP="008326DF">
            <w:r>
              <w:t>Simranjeet Kaur</w:t>
            </w:r>
          </w:p>
        </w:tc>
        <w:tc>
          <w:tcPr>
            <w:tcW w:w="2520" w:type="dxa"/>
          </w:tcPr>
          <w:p w14:paraId="527EF22E" w14:textId="77777777" w:rsidR="008326DF" w:rsidRPr="00EE698E" w:rsidRDefault="008326DF" w:rsidP="008326DF">
            <w:r>
              <w:t>Back end Developer (api)</w:t>
            </w:r>
          </w:p>
        </w:tc>
      </w:tr>
      <w:tr w:rsidR="008326DF" w14:paraId="3FFB77E7" w14:textId="77777777" w:rsidTr="008326DF">
        <w:trPr>
          <w:trHeight w:val="126"/>
        </w:trPr>
        <w:tc>
          <w:tcPr>
            <w:tcW w:w="1975" w:type="dxa"/>
          </w:tcPr>
          <w:p w14:paraId="6C61F4AF" w14:textId="6AA9F8AB" w:rsidR="008326DF" w:rsidRPr="00EE698E" w:rsidRDefault="00EA37FD" w:rsidP="008326DF">
            <w:r>
              <w:t>Ritika Sharma</w:t>
            </w:r>
          </w:p>
        </w:tc>
        <w:tc>
          <w:tcPr>
            <w:tcW w:w="2520" w:type="dxa"/>
          </w:tcPr>
          <w:p w14:paraId="04F4D77D" w14:textId="77777777" w:rsidR="008326DF" w:rsidRPr="00EE698E" w:rsidRDefault="008326DF" w:rsidP="008326DF">
            <w:r>
              <w:t>Scrum Master &amp; Tester</w:t>
            </w:r>
          </w:p>
        </w:tc>
      </w:tr>
    </w:tbl>
    <w:p w14:paraId="14D603A9" w14:textId="413F5077" w:rsidR="00251125" w:rsidRPr="00251125" w:rsidRDefault="00251125" w:rsidP="00251125"/>
    <w:p w14:paraId="34FEAA9D" w14:textId="77777777" w:rsidR="00AC28A2" w:rsidRPr="00251125" w:rsidRDefault="00AC28A2" w:rsidP="00251125"/>
    <w:p w14:paraId="1116B729" w14:textId="38C8293C" w:rsidR="008F78F5" w:rsidRDefault="008F78F5" w:rsidP="008F78F5"/>
    <w:p w14:paraId="09F9A71E" w14:textId="77777777" w:rsidR="0086119B" w:rsidRDefault="0086119B" w:rsidP="008F78F5"/>
    <w:p w14:paraId="3C1EDE66" w14:textId="48A4C153" w:rsidR="00AC0393" w:rsidRPr="00AC0393" w:rsidRDefault="008F78F5" w:rsidP="004E4CA7">
      <w:pPr>
        <w:pStyle w:val="Heading1"/>
      </w:pPr>
      <w:bookmarkStart w:id="4" w:name="_Toc58644921"/>
      <w:r>
        <w:t>Gantt Chart</w:t>
      </w:r>
      <w:bookmarkEnd w:id="4"/>
    </w:p>
    <w:tbl>
      <w:tblPr>
        <w:tblStyle w:val="TableGrid"/>
        <w:tblpPr w:leftFromText="180" w:rightFromText="180" w:vertAnchor="text" w:horzAnchor="margin" w:tblpXSpec="center" w:tblpY="208"/>
        <w:tblOverlap w:val="never"/>
        <w:tblW w:w="7026" w:type="dxa"/>
        <w:tblLook w:val="04A0" w:firstRow="1" w:lastRow="0" w:firstColumn="1" w:lastColumn="0" w:noHBand="0" w:noVBand="1"/>
      </w:tblPr>
      <w:tblGrid>
        <w:gridCol w:w="1299"/>
        <w:gridCol w:w="1959"/>
        <w:gridCol w:w="342"/>
        <w:gridCol w:w="343"/>
        <w:gridCol w:w="257"/>
        <w:gridCol w:w="85"/>
        <w:gridCol w:w="343"/>
        <w:gridCol w:w="342"/>
        <w:gridCol w:w="172"/>
        <w:gridCol w:w="171"/>
        <w:gridCol w:w="342"/>
        <w:gridCol w:w="343"/>
        <w:gridCol w:w="86"/>
        <w:gridCol w:w="256"/>
        <w:gridCol w:w="343"/>
        <w:gridCol w:w="343"/>
      </w:tblGrid>
      <w:tr w:rsidR="00A52AA2" w14:paraId="7C58E74A" w14:textId="77777777" w:rsidTr="008C0300">
        <w:trPr>
          <w:trHeight w:val="440"/>
        </w:trPr>
        <w:tc>
          <w:tcPr>
            <w:tcW w:w="1299" w:type="dxa"/>
            <w:shd w:val="clear" w:color="auto" w:fill="EDE0F9" w:themeFill="accent6" w:themeFillTint="33"/>
            <w:vAlign w:val="center"/>
          </w:tcPr>
          <w:p w14:paraId="7F14BF36" w14:textId="77777777" w:rsidR="00A52AA2" w:rsidRPr="008C0300" w:rsidRDefault="00A52AA2" w:rsidP="00A52AA2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C0300">
              <w:rPr>
                <w:rFonts w:asciiTheme="majorHAnsi" w:hAnsiTheme="majorHAnsi" w:cstheme="majorHAnsi"/>
                <w:b/>
                <w:bCs/>
              </w:rPr>
              <w:t>Stages</w:t>
            </w:r>
          </w:p>
        </w:tc>
        <w:tc>
          <w:tcPr>
            <w:tcW w:w="1959" w:type="dxa"/>
            <w:shd w:val="clear" w:color="auto" w:fill="EDE0F9" w:themeFill="accent6" w:themeFillTint="33"/>
            <w:vAlign w:val="center"/>
          </w:tcPr>
          <w:p w14:paraId="59F87C04" w14:textId="77777777" w:rsidR="00A52AA2" w:rsidRPr="008C0300" w:rsidRDefault="00A52AA2" w:rsidP="00A52AA2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C0300">
              <w:rPr>
                <w:rFonts w:asciiTheme="majorHAnsi" w:hAnsiTheme="majorHAnsi" w:cstheme="majorHAnsi"/>
                <w:b/>
                <w:bCs/>
              </w:rPr>
              <w:t>Tasks</w:t>
            </w:r>
          </w:p>
        </w:tc>
        <w:tc>
          <w:tcPr>
            <w:tcW w:w="942" w:type="dxa"/>
            <w:gridSpan w:val="3"/>
            <w:tcBorders>
              <w:right w:val="nil"/>
            </w:tcBorders>
            <w:shd w:val="clear" w:color="auto" w:fill="EDE0F9" w:themeFill="accent6" w:themeFillTint="33"/>
            <w:vAlign w:val="center"/>
          </w:tcPr>
          <w:p w14:paraId="2CBA99F8" w14:textId="77777777" w:rsidR="00A52AA2" w:rsidRPr="008C0300" w:rsidRDefault="00A52AA2" w:rsidP="00A52AA2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C0300">
              <w:rPr>
                <w:rFonts w:asciiTheme="majorHAnsi" w:hAnsiTheme="majorHAnsi" w:cstheme="majorHAnsi"/>
                <w:b/>
                <w:bCs/>
              </w:rPr>
              <w:t>Week 1</w:t>
            </w:r>
          </w:p>
        </w:tc>
        <w:tc>
          <w:tcPr>
            <w:tcW w:w="942" w:type="dxa"/>
            <w:gridSpan w:val="4"/>
            <w:tcBorders>
              <w:left w:val="nil"/>
              <w:right w:val="nil"/>
            </w:tcBorders>
            <w:shd w:val="clear" w:color="auto" w:fill="EDE0F9" w:themeFill="accent6" w:themeFillTint="33"/>
            <w:vAlign w:val="center"/>
          </w:tcPr>
          <w:p w14:paraId="0DB183E2" w14:textId="77777777" w:rsidR="00A52AA2" w:rsidRPr="008C0300" w:rsidRDefault="00A52AA2" w:rsidP="00A52AA2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C0300">
              <w:rPr>
                <w:rFonts w:asciiTheme="majorHAnsi" w:hAnsiTheme="majorHAnsi" w:cstheme="majorHAnsi"/>
                <w:b/>
                <w:bCs/>
              </w:rPr>
              <w:t>Week 2</w:t>
            </w:r>
          </w:p>
        </w:tc>
        <w:tc>
          <w:tcPr>
            <w:tcW w:w="942" w:type="dxa"/>
            <w:gridSpan w:val="4"/>
            <w:tcBorders>
              <w:left w:val="nil"/>
              <w:bottom w:val="single" w:sz="4" w:space="0" w:color="auto"/>
              <w:right w:val="nil"/>
            </w:tcBorders>
            <w:shd w:val="clear" w:color="auto" w:fill="EDE0F9" w:themeFill="accent6" w:themeFillTint="33"/>
            <w:vAlign w:val="center"/>
          </w:tcPr>
          <w:p w14:paraId="6E1D1ED6" w14:textId="77777777" w:rsidR="00A52AA2" w:rsidRPr="008C0300" w:rsidRDefault="00A52AA2" w:rsidP="00A52AA2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C0300">
              <w:rPr>
                <w:rFonts w:asciiTheme="majorHAnsi" w:hAnsiTheme="majorHAnsi" w:cstheme="majorHAnsi"/>
                <w:b/>
                <w:bCs/>
              </w:rPr>
              <w:t>Week 3</w:t>
            </w:r>
          </w:p>
        </w:tc>
        <w:tc>
          <w:tcPr>
            <w:tcW w:w="942" w:type="dxa"/>
            <w:gridSpan w:val="3"/>
            <w:tcBorders>
              <w:left w:val="nil"/>
              <w:bottom w:val="single" w:sz="4" w:space="0" w:color="auto"/>
            </w:tcBorders>
            <w:shd w:val="clear" w:color="auto" w:fill="EDE0F9" w:themeFill="accent6" w:themeFillTint="33"/>
            <w:vAlign w:val="center"/>
          </w:tcPr>
          <w:p w14:paraId="6E34D83F" w14:textId="77777777" w:rsidR="00A52AA2" w:rsidRPr="008C0300" w:rsidRDefault="00A52AA2" w:rsidP="00A52AA2">
            <w:pPr>
              <w:jc w:val="center"/>
              <w:rPr>
                <w:rFonts w:asciiTheme="majorHAnsi" w:hAnsiTheme="majorHAnsi" w:cstheme="majorHAnsi"/>
                <w:b/>
                <w:bCs/>
              </w:rPr>
            </w:pPr>
            <w:r w:rsidRPr="008C0300">
              <w:rPr>
                <w:rFonts w:asciiTheme="majorHAnsi" w:hAnsiTheme="majorHAnsi" w:cstheme="majorHAnsi"/>
                <w:b/>
                <w:bCs/>
              </w:rPr>
              <w:t>Week 4</w:t>
            </w:r>
          </w:p>
        </w:tc>
      </w:tr>
      <w:tr w:rsidR="00A52AA2" w14:paraId="6D89B122" w14:textId="77777777" w:rsidTr="00A52AA2">
        <w:trPr>
          <w:trHeight w:val="707"/>
        </w:trPr>
        <w:tc>
          <w:tcPr>
            <w:tcW w:w="1299" w:type="dxa"/>
            <w:vMerge w:val="restart"/>
            <w:shd w:val="clear" w:color="auto" w:fill="auto"/>
            <w:vAlign w:val="center"/>
          </w:tcPr>
          <w:p w14:paraId="79ADEC34" w14:textId="77777777" w:rsidR="00A52AA2" w:rsidRPr="0068521A" w:rsidRDefault="00A52AA2" w:rsidP="00A52AA2">
            <w:pPr>
              <w:rPr>
                <w:rFonts w:asciiTheme="majorHAnsi" w:hAnsiTheme="majorHAnsi" w:cstheme="majorHAnsi"/>
                <w:b/>
                <w:bCs/>
              </w:rPr>
            </w:pPr>
            <w:r w:rsidRPr="0068521A">
              <w:rPr>
                <w:rFonts w:asciiTheme="majorHAnsi" w:hAnsiTheme="majorHAnsi" w:cstheme="majorHAnsi"/>
                <w:b/>
                <w:bCs/>
              </w:rPr>
              <w:t>Planning</w:t>
            </w:r>
          </w:p>
        </w:tc>
        <w:tc>
          <w:tcPr>
            <w:tcW w:w="1959" w:type="dxa"/>
            <w:vAlign w:val="center"/>
          </w:tcPr>
          <w:p w14:paraId="0B1A8606" w14:textId="6DC5793B" w:rsidR="00A52AA2" w:rsidRPr="0068521A" w:rsidRDefault="00A52AA2" w:rsidP="003E7B4C">
            <w:pPr>
              <w:jc w:val="center"/>
              <w:rPr>
                <w:rFonts w:cstheme="minorHAnsi"/>
              </w:rPr>
            </w:pPr>
            <w:r w:rsidRPr="0068521A">
              <w:rPr>
                <w:rFonts w:cstheme="minorHAnsi"/>
              </w:rPr>
              <w:t>Kick off Meeting</w:t>
            </w:r>
          </w:p>
        </w:tc>
        <w:tc>
          <w:tcPr>
            <w:tcW w:w="342" w:type="dxa"/>
            <w:shd w:val="clear" w:color="auto" w:fill="7D28CC" w:themeFill="accent6" w:themeFillShade="BF"/>
          </w:tcPr>
          <w:p w14:paraId="13944496" w14:textId="77777777" w:rsidR="00A52AA2" w:rsidRDefault="00A52AA2" w:rsidP="00A52AA2"/>
        </w:tc>
        <w:tc>
          <w:tcPr>
            <w:tcW w:w="343" w:type="dxa"/>
            <w:tcBorders>
              <w:right w:val="single" w:sz="4" w:space="0" w:color="auto"/>
            </w:tcBorders>
            <w:shd w:val="clear" w:color="auto" w:fill="auto"/>
          </w:tcPr>
          <w:p w14:paraId="3A17EF02" w14:textId="77777777" w:rsidR="00A52AA2" w:rsidRDefault="00A52AA2" w:rsidP="00A52AA2"/>
        </w:tc>
        <w:tc>
          <w:tcPr>
            <w:tcW w:w="342" w:type="dxa"/>
            <w:gridSpan w:val="2"/>
          </w:tcPr>
          <w:p w14:paraId="4338E243" w14:textId="77777777" w:rsidR="00A52AA2" w:rsidRDefault="00A52AA2" w:rsidP="00A52AA2"/>
        </w:tc>
        <w:tc>
          <w:tcPr>
            <w:tcW w:w="343" w:type="dxa"/>
          </w:tcPr>
          <w:p w14:paraId="784D0991" w14:textId="77777777" w:rsidR="00A52AA2" w:rsidRDefault="00A52AA2" w:rsidP="00A52AA2"/>
        </w:tc>
        <w:tc>
          <w:tcPr>
            <w:tcW w:w="342" w:type="dxa"/>
            <w:tcBorders>
              <w:right w:val="single" w:sz="4" w:space="0" w:color="auto"/>
            </w:tcBorders>
          </w:tcPr>
          <w:p w14:paraId="3E74E8BA" w14:textId="77777777" w:rsidR="00A52AA2" w:rsidRDefault="00A52AA2" w:rsidP="00A52AA2"/>
        </w:tc>
        <w:tc>
          <w:tcPr>
            <w:tcW w:w="343" w:type="dxa"/>
            <w:gridSpan w:val="2"/>
          </w:tcPr>
          <w:p w14:paraId="2610F486" w14:textId="77777777" w:rsidR="00A52AA2" w:rsidRDefault="00A52AA2" w:rsidP="00A52AA2"/>
        </w:tc>
        <w:tc>
          <w:tcPr>
            <w:tcW w:w="342" w:type="dxa"/>
          </w:tcPr>
          <w:p w14:paraId="7381810F" w14:textId="77777777" w:rsidR="00A52AA2" w:rsidRDefault="00A52AA2" w:rsidP="00A52AA2"/>
        </w:tc>
        <w:tc>
          <w:tcPr>
            <w:tcW w:w="343" w:type="dxa"/>
          </w:tcPr>
          <w:p w14:paraId="4A41081F" w14:textId="77777777" w:rsidR="00A52AA2" w:rsidRDefault="00A52AA2" w:rsidP="00A52AA2"/>
        </w:tc>
        <w:tc>
          <w:tcPr>
            <w:tcW w:w="342" w:type="dxa"/>
            <w:gridSpan w:val="2"/>
          </w:tcPr>
          <w:p w14:paraId="3BE167DA" w14:textId="77777777" w:rsidR="00A52AA2" w:rsidRDefault="00A52AA2" w:rsidP="00A52AA2"/>
        </w:tc>
        <w:tc>
          <w:tcPr>
            <w:tcW w:w="343" w:type="dxa"/>
            <w:tcBorders>
              <w:right w:val="single" w:sz="4" w:space="0" w:color="auto"/>
            </w:tcBorders>
          </w:tcPr>
          <w:p w14:paraId="5159E0D3" w14:textId="77777777" w:rsidR="00A52AA2" w:rsidRDefault="00A52AA2" w:rsidP="00A52AA2"/>
        </w:tc>
        <w:tc>
          <w:tcPr>
            <w:tcW w:w="343" w:type="dxa"/>
            <w:tcBorders>
              <w:right w:val="single" w:sz="4" w:space="0" w:color="auto"/>
            </w:tcBorders>
          </w:tcPr>
          <w:p w14:paraId="0012D533" w14:textId="77777777" w:rsidR="00A52AA2" w:rsidRDefault="00A52AA2" w:rsidP="00A52AA2"/>
        </w:tc>
      </w:tr>
      <w:tr w:rsidR="00A52AA2" w14:paraId="1EFA2872" w14:textId="77777777" w:rsidTr="00A52AA2">
        <w:trPr>
          <w:trHeight w:val="77"/>
        </w:trPr>
        <w:tc>
          <w:tcPr>
            <w:tcW w:w="1299" w:type="dxa"/>
            <w:vMerge/>
            <w:shd w:val="clear" w:color="auto" w:fill="auto"/>
            <w:vAlign w:val="center"/>
          </w:tcPr>
          <w:p w14:paraId="565D5A9D" w14:textId="77777777" w:rsidR="00A52AA2" w:rsidRPr="0068521A" w:rsidRDefault="00A52AA2" w:rsidP="00A52AA2">
            <w:pPr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959" w:type="dxa"/>
            <w:vAlign w:val="center"/>
          </w:tcPr>
          <w:p w14:paraId="41FAC3AA" w14:textId="3F9A8AAF" w:rsidR="00A52AA2" w:rsidRPr="0068521A" w:rsidRDefault="00A52AA2" w:rsidP="003E7B4C">
            <w:pPr>
              <w:jc w:val="center"/>
              <w:rPr>
                <w:rFonts w:cstheme="minorHAnsi"/>
              </w:rPr>
            </w:pPr>
            <w:r w:rsidRPr="0068521A">
              <w:rPr>
                <w:rFonts w:cstheme="minorHAnsi"/>
              </w:rPr>
              <w:t>Research and analysis</w:t>
            </w:r>
          </w:p>
        </w:tc>
        <w:tc>
          <w:tcPr>
            <w:tcW w:w="342" w:type="dxa"/>
            <w:shd w:val="clear" w:color="auto" w:fill="auto"/>
          </w:tcPr>
          <w:p w14:paraId="4C311BC3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  <w:right w:val="single" w:sz="4" w:space="0" w:color="auto"/>
            </w:tcBorders>
            <w:shd w:val="clear" w:color="auto" w:fill="7D28CC" w:themeFill="accent6" w:themeFillShade="BF"/>
          </w:tcPr>
          <w:p w14:paraId="1302DADD" w14:textId="77777777" w:rsidR="00A52AA2" w:rsidRDefault="00A52AA2" w:rsidP="00A52AA2"/>
        </w:tc>
        <w:tc>
          <w:tcPr>
            <w:tcW w:w="342" w:type="dxa"/>
            <w:gridSpan w:val="2"/>
            <w:tcBorders>
              <w:top w:val="single" w:sz="4" w:space="0" w:color="auto"/>
            </w:tcBorders>
            <w:shd w:val="clear" w:color="auto" w:fill="7D28CC" w:themeFill="accent6" w:themeFillShade="BF"/>
          </w:tcPr>
          <w:p w14:paraId="6F930DA6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</w:tcBorders>
          </w:tcPr>
          <w:p w14:paraId="777F9070" w14:textId="77777777" w:rsidR="00A52AA2" w:rsidRDefault="00A52AA2" w:rsidP="00A52AA2"/>
        </w:tc>
        <w:tc>
          <w:tcPr>
            <w:tcW w:w="342" w:type="dxa"/>
            <w:tcBorders>
              <w:top w:val="single" w:sz="4" w:space="0" w:color="auto"/>
              <w:right w:val="single" w:sz="4" w:space="0" w:color="auto"/>
            </w:tcBorders>
          </w:tcPr>
          <w:p w14:paraId="73D511B2" w14:textId="77777777" w:rsidR="00A52AA2" w:rsidRDefault="00A52AA2" w:rsidP="00A52AA2"/>
        </w:tc>
        <w:tc>
          <w:tcPr>
            <w:tcW w:w="343" w:type="dxa"/>
            <w:gridSpan w:val="2"/>
            <w:tcBorders>
              <w:top w:val="single" w:sz="4" w:space="0" w:color="auto"/>
            </w:tcBorders>
          </w:tcPr>
          <w:p w14:paraId="5014C0FD" w14:textId="77777777" w:rsidR="00A52AA2" w:rsidRDefault="00A52AA2" w:rsidP="00A52AA2"/>
        </w:tc>
        <w:tc>
          <w:tcPr>
            <w:tcW w:w="342" w:type="dxa"/>
            <w:tcBorders>
              <w:top w:val="single" w:sz="4" w:space="0" w:color="auto"/>
            </w:tcBorders>
          </w:tcPr>
          <w:p w14:paraId="473C9655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</w:tcBorders>
          </w:tcPr>
          <w:p w14:paraId="7A600E59" w14:textId="77777777" w:rsidR="00A52AA2" w:rsidRDefault="00A52AA2" w:rsidP="00A52AA2"/>
        </w:tc>
        <w:tc>
          <w:tcPr>
            <w:tcW w:w="342" w:type="dxa"/>
            <w:gridSpan w:val="2"/>
            <w:tcBorders>
              <w:top w:val="single" w:sz="4" w:space="0" w:color="auto"/>
            </w:tcBorders>
          </w:tcPr>
          <w:p w14:paraId="52135382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  <w:right w:val="single" w:sz="4" w:space="0" w:color="auto"/>
            </w:tcBorders>
          </w:tcPr>
          <w:p w14:paraId="4A7780B6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  <w:right w:val="single" w:sz="4" w:space="0" w:color="auto"/>
            </w:tcBorders>
          </w:tcPr>
          <w:p w14:paraId="6591A1D4" w14:textId="77777777" w:rsidR="00A52AA2" w:rsidRDefault="00A52AA2" w:rsidP="00A52AA2"/>
        </w:tc>
      </w:tr>
      <w:tr w:rsidR="00A52AA2" w14:paraId="12A947D6" w14:textId="77777777" w:rsidTr="00A52AA2">
        <w:trPr>
          <w:trHeight w:val="513"/>
        </w:trPr>
        <w:tc>
          <w:tcPr>
            <w:tcW w:w="1299" w:type="dxa"/>
            <w:vMerge/>
            <w:shd w:val="clear" w:color="auto" w:fill="auto"/>
            <w:vAlign w:val="center"/>
          </w:tcPr>
          <w:p w14:paraId="7DEE5C80" w14:textId="77777777" w:rsidR="00A52AA2" w:rsidRPr="0068521A" w:rsidRDefault="00A52AA2" w:rsidP="00A52AA2">
            <w:pPr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959" w:type="dxa"/>
            <w:vAlign w:val="center"/>
          </w:tcPr>
          <w:p w14:paraId="3A688105" w14:textId="55081D76" w:rsidR="00A52AA2" w:rsidRPr="0068521A" w:rsidRDefault="00A52AA2" w:rsidP="003E7B4C">
            <w:pPr>
              <w:jc w:val="center"/>
              <w:rPr>
                <w:rFonts w:cstheme="minorHAnsi"/>
              </w:rPr>
            </w:pPr>
            <w:r w:rsidRPr="0068521A">
              <w:rPr>
                <w:rFonts w:cstheme="minorHAnsi"/>
              </w:rPr>
              <w:t>Project Proposal</w:t>
            </w:r>
          </w:p>
        </w:tc>
        <w:tc>
          <w:tcPr>
            <w:tcW w:w="342" w:type="dxa"/>
            <w:shd w:val="clear" w:color="auto" w:fill="auto"/>
          </w:tcPr>
          <w:p w14:paraId="562A5F5A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</w:tcPr>
          <w:p w14:paraId="3298E4ED" w14:textId="77777777" w:rsidR="00A52AA2" w:rsidRDefault="00A52AA2" w:rsidP="00A52AA2"/>
        </w:tc>
        <w:tc>
          <w:tcPr>
            <w:tcW w:w="342" w:type="dxa"/>
            <w:gridSpan w:val="2"/>
            <w:tcBorders>
              <w:top w:val="single" w:sz="4" w:space="0" w:color="auto"/>
            </w:tcBorders>
            <w:shd w:val="clear" w:color="auto" w:fill="7D28CC" w:themeFill="accent6" w:themeFillShade="BF"/>
          </w:tcPr>
          <w:p w14:paraId="2E931AC9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</w:tcBorders>
            <w:shd w:val="clear" w:color="auto" w:fill="7D28CC" w:themeFill="accent6" w:themeFillShade="BF"/>
          </w:tcPr>
          <w:p w14:paraId="5C775DD2" w14:textId="77777777" w:rsidR="00A52AA2" w:rsidRDefault="00A52AA2" w:rsidP="00A52AA2"/>
        </w:tc>
        <w:tc>
          <w:tcPr>
            <w:tcW w:w="342" w:type="dxa"/>
            <w:tcBorders>
              <w:top w:val="single" w:sz="4" w:space="0" w:color="auto"/>
              <w:right w:val="single" w:sz="4" w:space="0" w:color="auto"/>
            </w:tcBorders>
            <w:shd w:val="clear" w:color="auto" w:fill="7D28CC" w:themeFill="accent6" w:themeFillShade="BF"/>
          </w:tcPr>
          <w:p w14:paraId="6A572218" w14:textId="77777777" w:rsidR="00A52AA2" w:rsidRDefault="00A52AA2" w:rsidP="00A52AA2"/>
        </w:tc>
        <w:tc>
          <w:tcPr>
            <w:tcW w:w="343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14:paraId="2BC3E6A2" w14:textId="77777777" w:rsidR="00A52AA2" w:rsidRDefault="00A52AA2" w:rsidP="00A52AA2"/>
        </w:tc>
        <w:tc>
          <w:tcPr>
            <w:tcW w:w="342" w:type="dxa"/>
            <w:tcBorders>
              <w:top w:val="single" w:sz="4" w:space="0" w:color="auto"/>
            </w:tcBorders>
          </w:tcPr>
          <w:p w14:paraId="1573AE9E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</w:tcBorders>
          </w:tcPr>
          <w:p w14:paraId="11FEAE1B" w14:textId="77777777" w:rsidR="00A52AA2" w:rsidRDefault="00A52AA2" w:rsidP="00A52AA2"/>
        </w:tc>
        <w:tc>
          <w:tcPr>
            <w:tcW w:w="342" w:type="dxa"/>
            <w:gridSpan w:val="2"/>
            <w:tcBorders>
              <w:top w:val="single" w:sz="4" w:space="0" w:color="auto"/>
            </w:tcBorders>
          </w:tcPr>
          <w:p w14:paraId="7269F8F4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  <w:right w:val="single" w:sz="4" w:space="0" w:color="auto"/>
            </w:tcBorders>
          </w:tcPr>
          <w:p w14:paraId="66809CDA" w14:textId="77777777" w:rsidR="00A52AA2" w:rsidRDefault="00A52AA2" w:rsidP="00A52AA2"/>
        </w:tc>
        <w:tc>
          <w:tcPr>
            <w:tcW w:w="343" w:type="dxa"/>
            <w:tcBorders>
              <w:top w:val="single" w:sz="4" w:space="0" w:color="auto"/>
              <w:right w:val="single" w:sz="4" w:space="0" w:color="auto"/>
            </w:tcBorders>
          </w:tcPr>
          <w:p w14:paraId="6F0E4CE8" w14:textId="77777777" w:rsidR="00A52AA2" w:rsidRDefault="00A52AA2" w:rsidP="00A52AA2"/>
        </w:tc>
      </w:tr>
      <w:tr w:rsidR="00A52AA2" w14:paraId="05604B78" w14:textId="77777777" w:rsidTr="00A52AA2">
        <w:trPr>
          <w:trHeight w:val="513"/>
        </w:trPr>
        <w:tc>
          <w:tcPr>
            <w:tcW w:w="1299" w:type="dxa"/>
            <w:vMerge w:val="restart"/>
            <w:shd w:val="clear" w:color="auto" w:fill="auto"/>
            <w:vAlign w:val="center"/>
          </w:tcPr>
          <w:p w14:paraId="0335916C" w14:textId="77777777" w:rsidR="00A52AA2" w:rsidRPr="0068521A" w:rsidRDefault="00A52AA2" w:rsidP="00A52AA2">
            <w:pPr>
              <w:rPr>
                <w:rFonts w:asciiTheme="majorHAnsi" w:hAnsiTheme="majorHAnsi" w:cstheme="majorHAnsi"/>
                <w:b/>
                <w:bCs/>
              </w:rPr>
            </w:pPr>
            <w:r w:rsidRPr="0068521A">
              <w:rPr>
                <w:rFonts w:asciiTheme="majorHAnsi" w:hAnsiTheme="majorHAnsi" w:cstheme="majorHAnsi"/>
                <w:b/>
                <w:bCs/>
              </w:rPr>
              <w:t>Execution</w:t>
            </w:r>
          </w:p>
        </w:tc>
        <w:tc>
          <w:tcPr>
            <w:tcW w:w="1959" w:type="dxa"/>
            <w:vAlign w:val="center"/>
          </w:tcPr>
          <w:p w14:paraId="391883F2" w14:textId="77777777" w:rsidR="00A52AA2" w:rsidRPr="0068521A" w:rsidRDefault="00A52AA2" w:rsidP="00A52AA2">
            <w:pPr>
              <w:jc w:val="center"/>
              <w:rPr>
                <w:rFonts w:cstheme="minorHAnsi"/>
              </w:rPr>
            </w:pPr>
            <w:r w:rsidRPr="0068521A">
              <w:rPr>
                <w:rFonts w:cstheme="minorHAnsi"/>
              </w:rPr>
              <w:t>UI Design</w:t>
            </w:r>
          </w:p>
        </w:tc>
        <w:tc>
          <w:tcPr>
            <w:tcW w:w="342" w:type="dxa"/>
          </w:tcPr>
          <w:p w14:paraId="7C8ABF18" w14:textId="77777777" w:rsidR="00A52AA2" w:rsidRDefault="00A52AA2" w:rsidP="00A52AA2"/>
        </w:tc>
        <w:tc>
          <w:tcPr>
            <w:tcW w:w="343" w:type="dxa"/>
          </w:tcPr>
          <w:p w14:paraId="71D1E6F0" w14:textId="77777777" w:rsidR="00A52AA2" w:rsidRDefault="00A52AA2" w:rsidP="00A52AA2"/>
        </w:tc>
        <w:tc>
          <w:tcPr>
            <w:tcW w:w="342" w:type="dxa"/>
            <w:gridSpan w:val="2"/>
          </w:tcPr>
          <w:p w14:paraId="1C9582B2" w14:textId="77777777" w:rsidR="00A52AA2" w:rsidRDefault="00A52AA2" w:rsidP="00A52AA2"/>
        </w:tc>
        <w:tc>
          <w:tcPr>
            <w:tcW w:w="343" w:type="dxa"/>
            <w:shd w:val="clear" w:color="auto" w:fill="7D28CC" w:themeFill="accent6" w:themeFillShade="BF"/>
          </w:tcPr>
          <w:p w14:paraId="2EC3A3BB" w14:textId="77777777" w:rsidR="00A52AA2" w:rsidRDefault="00A52AA2" w:rsidP="00A52AA2"/>
        </w:tc>
        <w:tc>
          <w:tcPr>
            <w:tcW w:w="342" w:type="dxa"/>
            <w:shd w:val="clear" w:color="auto" w:fill="7D28CC" w:themeFill="accent6" w:themeFillShade="BF"/>
          </w:tcPr>
          <w:p w14:paraId="226D1833" w14:textId="77777777" w:rsidR="00A52AA2" w:rsidRDefault="00A52AA2" w:rsidP="00A52AA2"/>
        </w:tc>
        <w:tc>
          <w:tcPr>
            <w:tcW w:w="343" w:type="dxa"/>
            <w:gridSpan w:val="2"/>
            <w:shd w:val="clear" w:color="auto" w:fill="7D28CC" w:themeFill="accent6" w:themeFillShade="BF"/>
          </w:tcPr>
          <w:p w14:paraId="4E461925" w14:textId="77777777" w:rsidR="00A52AA2" w:rsidRDefault="00A52AA2" w:rsidP="00A52AA2"/>
        </w:tc>
        <w:tc>
          <w:tcPr>
            <w:tcW w:w="342" w:type="dxa"/>
            <w:shd w:val="clear" w:color="auto" w:fill="7D28CC" w:themeFill="accent6" w:themeFillShade="BF"/>
          </w:tcPr>
          <w:p w14:paraId="723F7841" w14:textId="77777777" w:rsidR="00A52AA2" w:rsidRDefault="00A52AA2" w:rsidP="00A52AA2"/>
        </w:tc>
        <w:tc>
          <w:tcPr>
            <w:tcW w:w="343" w:type="dxa"/>
          </w:tcPr>
          <w:p w14:paraId="07F55153" w14:textId="77777777" w:rsidR="00A52AA2" w:rsidRDefault="00A52AA2" w:rsidP="00A52AA2"/>
        </w:tc>
        <w:tc>
          <w:tcPr>
            <w:tcW w:w="342" w:type="dxa"/>
            <w:gridSpan w:val="2"/>
          </w:tcPr>
          <w:p w14:paraId="693D8C6E" w14:textId="77777777" w:rsidR="00A52AA2" w:rsidRDefault="00A52AA2" w:rsidP="00A52AA2"/>
        </w:tc>
        <w:tc>
          <w:tcPr>
            <w:tcW w:w="343" w:type="dxa"/>
          </w:tcPr>
          <w:p w14:paraId="79414966" w14:textId="77777777" w:rsidR="00A52AA2" w:rsidRDefault="00A52AA2" w:rsidP="00A52AA2"/>
        </w:tc>
        <w:tc>
          <w:tcPr>
            <w:tcW w:w="343" w:type="dxa"/>
          </w:tcPr>
          <w:p w14:paraId="58A9CE68" w14:textId="77777777" w:rsidR="00A52AA2" w:rsidRDefault="00A52AA2" w:rsidP="00A52AA2"/>
        </w:tc>
      </w:tr>
      <w:tr w:rsidR="00A52AA2" w14:paraId="24631D72" w14:textId="77777777" w:rsidTr="00A52AA2">
        <w:trPr>
          <w:trHeight w:val="513"/>
        </w:trPr>
        <w:tc>
          <w:tcPr>
            <w:tcW w:w="1299" w:type="dxa"/>
            <w:vMerge/>
            <w:shd w:val="clear" w:color="auto" w:fill="auto"/>
            <w:vAlign w:val="center"/>
          </w:tcPr>
          <w:p w14:paraId="5A3BEC58" w14:textId="77777777" w:rsidR="00A52AA2" w:rsidRPr="0068521A" w:rsidRDefault="00A52AA2" w:rsidP="00A52AA2">
            <w:pPr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959" w:type="dxa"/>
            <w:vAlign w:val="center"/>
          </w:tcPr>
          <w:p w14:paraId="47E6DD2F" w14:textId="77777777" w:rsidR="00A52AA2" w:rsidRPr="0068521A" w:rsidRDefault="00A52AA2" w:rsidP="00A52AA2">
            <w:pPr>
              <w:jc w:val="center"/>
              <w:rPr>
                <w:rFonts w:cstheme="minorHAnsi"/>
              </w:rPr>
            </w:pPr>
            <w:r w:rsidRPr="0068521A">
              <w:rPr>
                <w:rFonts w:cstheme="minorHAnsi"/>
              </w:rPr>
              <w:t>Development</w:t>
            </w:r>
          </w:p>
        </w:tc>
        <w:tc>
          <w:tcPr>
            <w:tcW w:w="342" w:type="dxa"/>
          </w:tcPr>
          <w:p w14:paraId="7EC03F85" w14:textId="77777777" w:rsidR="00A52AA2" w:rsidRDefault="00A52AA2" w:rsidP="00A52AA2"/>
        </w:tc>
        <w:tc>
          <w:tcPr>
            <w:tcW w:w="343" w:type="dxa"/>
          </w:tcPr>
          <w:p w14:paraId="3051BD4A" w14:textId="77777777" w:rsidR="00A52AA2" w:rsidRDefault="00A52AA2" w:rsidP="00A52AA2"/>
        </w:tc>
        <w:tc>
          <w:tcPr>
            <w:tcW w:w="342" w:type="dxa"/>
            <w:gridSpan w:val="2"/>
          </w:tcPr>
          <w:p w14:paraId="4AD78FFB" w14:textId="77777777" w:rsidR="00A52AA2" w:rsidRDefault="00A52AA2" w:rsidP="00A52AA2"/>
        </w:tc>
        <w:tc>
          <w:tcPr>
            <w:tcW w:w="343" w:type="dxa"/>
            <w:shd w:val="clear" w:color="auto" w:fill="7D28CC" w:themeFill="accent6" w:themeFillShade="BF"/>
          </w:tcPr>
          <w:p w14:paraId="4ABB70B1" w14:textId="77777777" w:rsidR="00A52AA2" w:rsidRDefault="00A52AA2" w:rsidP="00A52AA2"/>
        </w:tc>
        <w:tc>
          <w:tcPr>
            <w:tcW w:w="342" w:type="dxa"/>
            <w:shd w:val="clear" w:color="auto" w:fill="7D28CC" w:themeFill="accent6" w:themeFillShade="BF"/>
          </w:tcPr>
          <w:p w14:paraId="13DF0E58" w14:textId="77777777" w:rsidR="00A52AA2" w:rsidRDefault="00A52AA2" w:rsidP="00A52AA2"/>
        </w:tc>
        <w:tc>
          <w:tcPr>
            <w:tcW w:w="343" w:type="dxa"/>
            <w:gridSpan w:val="2"/>
            <w:shd w:val="clear" w:color="auto" w:fill="7D28CC" w:themeFill="accent6" w:themeFillShade="BF"/>
          </w:tcPr>
          <w:p w14:paraId="6F3609DA" w14:textId="77777777" w:rsidR="00A52AA2" w:rsidRDefault="00A52AA2" w:rsidP="00A52AA2"/>
        </w:tc>
        <w:tc>
          <w:tcPr>
            <w:tcW w:w="342" w:type="dxa"/>
            <w:shd w:val="clear" w:color="auto" w:fill="7D28CC" w:themeFill="accent6" w:themeFillShade="BF"/>
          </w:tcPr>
          <w:p w14:paraId="0724DFC4" w14:textId="77777777" w:rsidR="00A52AA2" w:rsidRDefault="00A52AA2" w:rsidP="00A52AA2"/>
        </w:tc>
        <w:tc>
          <w:tcPr>
            <w:tcW w:w="343" w:type="dxa"/>
            <w:shd w:val="clear" w:color="auto" w:fill="7D28CC" w:themeFill="accent6" w:themeFillShade="BF"/>
          </w:tcPr>
          <w:p w14:paraId="2CA92783" w14:textId="77777777" w:rsidR="00A52AA2" w:rsidRDefault="00A52AA2" w:rsidP="00A52AA2"/>
        </w:tc>
        <w:tc>
          <w:tcPr>
            <w:tcW w:w="342" w:type="dxa"/>
            <w:gridSpan w:val="2"/>
            <w:shd w:val="clear" w:color="auto" w:fill="auto"/>
          </w:tcPr>
          <w:p w14:paraId="705DA71A" w14:textId="77777777" w:rsidR="00A52AA2" w:rsidRDefault="00A52AA2" w:rsidP="00A52AA2"/>
        </w:tc>
        <w:tc>
          <w:tcPr>
            <w:tcW w:w="343" w:type="dxa"/>
            <w:shd w:val="clear" w:color="auto" w:fill="auto"/>
          </w:tcPr>
          <w:p w14:paraId="53E07A78" w14:textId="77777777" w:rsidR="00A52AA2" w:rsidRDefault="00A52AA2" w:rsidP="00A52AA2"/>
        </w:tc>
        <w:tc>
          <w:tcPr>
            <w:tcW w:w="343" w:type="dxa"/>
            <w:shd w:val="clear" w:color="auto" w:fill="auto"/>
          </w:tcPr>
          <w:p w14:paraId="65C72854" w14:textId="77777777" w:rsidR="00A52AA2" w:rsidRDefault="00A52AA2" w:rsidP="00A52AA2"/>
        </w:tc>
      </w:tr>
      <w:tr w:rsidR="00A52AA2" w14:paraId="06B4A1FB" w14:textId="77777777" w:rsidTr="00A52AA2">
        <w:trPr>
          <w:trHeight w:val="513"/>
        </w:trPr>
        <w:tc>
          <w:tcPr>
            <w:tcW w:w="1299" w:type="dxa"/>
            <w:vMerge/>
            <w:shd w:val="clear" w:color="auto" w:fill="auto"/>
            <w:vAlign w:val="center"/>
          </w:tcPr>
          <w:p w14:paraId="096D6CB8" w14:textId="77777777" w:rsidR="00A52AA2" w:rsidRPr="0068521A" w:rsidRDefault="00A52AA2" w:rsidP="00A52AA2">
            <w:pPr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959" w:type="dxa"/>
            <w:vAlign w:val="center"/>
          </w:tcPr>
          <w:p w14:paraId="45F07B34" w14:textId="77777777" w:rsidR="00A52AA2" w:rsidRPr="0068521A" w:rsidRDefault="00A52AA2" w:rsidP="00A52AA2">
            <w:pPr>
              <w:jc w:val="center"/>
              <w:rPr>
                <w:rFonts w:cstheme="minorHAnsi"/>
              </w:rPr>
            </w:pPr>
            <w:r w:rsidRPr="0068521A">
              <w:rPr>
                <w:rFonts w:cstheme="minorHAnsi"/>
              </w:rPr>
              <w:t>Testing</w:t>
            </w:r>
          </w:p>
        </w:tc>
        <w:tc>
          <w:tcPr>
            <w:tcW w:w="342" w:type="dxa"/>
          </w:tcPr>
          <w:p w14:paraId="35B341BF" w14:textId="77777777" w:rsidR="00A52AA2" w:rsidRDefault="00A52AA2" w:rsidP="00A52AA2"/>
        </w:tc>
        <w:tc>
          <w:tcPr>
            <w:tcW w:w="343" w:type="dxa"/>
          </w:tcPr>
          <w:p w14:paraId="38EE1DA5" w14:textId="77777777" w:rsidR="00A52AA2" w:rsidRDefault="00A52AA2" w:rsidP="00A52AA2"/>
        </w:tc>
        <w:tc>
          <w:tcPr>
            <w:tcW w:w="342" w:type="dxa"/>
            <w:gridSpan w:val="2"/>
          </w:tcPr>
          <w:p w14:paraId="21F413F1" w14:textId="77777777" w:rsidR="00A52AA2" w:rsidRDefault="00A52AA2" w:rsidP="00A52AA2"/>
        </w:tc>
        <w:tc>
          <w:tcPr>
            <w:tcW w:w="343" w:type="dxa"/>
            <w:shd w:val="clear" w:color="auto" w:fill="auto"/>
          </w:tcPr>
          <w:p w14:paraId="2BADC597" w14:textId="77777777" w:rsidR="00A52AA2" w:rsidRDefault="00A52AA2" w:rsidP="00A52AA2"/>
        </w:tc>
        <w:tc>
          <w:tcPr>
            <w:tcW w:w="342" w:type="dxa"/>
            <w:shd w:val="clear" w:color="auto" w:fill="7D28CC" w:themeFill="accent6" w:themeFillShade="BF"/>
          </w:tcPr>
          <w:p w14:paraId="4481FECF" w14:textId="77777777" w:rsidR="00A52AA2" w:rsidRDefault="00A52AA2" w:rsidP="00A52AA2"/>
        </w:tc>
        <w:tc>
          <w:tcPr>
            <w:tcW w:w="343" w:type="dxa"/>
            <w:gridSpan w:val="2"/>
            <w:shd w:val="clear" w:color="auto" w:fill="7D28CC" w:themeFill="accent6" w:themeFillShade="BF"/>
          </w:tcPr>
          <w:p w14:paraId="4A191394" w14:textId="77777777" w:rsidR="00A52AA2" w:rsidRDefault="00A52AA2" w:rsidP="00A52AA2"/>
        </w:tc>
        <w:tc>
          <w:tcPr>
            <w:tcW w:w="342" w:type="dxa"/>
            <w:shd w:val="clear" w:color="auto" w:fill="7D28CC" w:themeFill="accent6" w:themeFillShade="BF"/>
          </w:tcPr>
          <w:p w14:paraId="3F110070" w14:textId="77777777" w:rsidR="00A52AA2" w:rsidRDefault="00A52AA2" w:rsidP="00A52AA2"/>
        </w:tc>
        <w:tc>
          <w:tcPr>
            <w:tcW w:w="343" w:type="dxa"/>
            <w:shd w:val="clear" w:color="auto" w:fill="7D28CC" w:themeFill="accent6" w:themeFillShade="BF"/>
          </w:tcPr>
          <w:p w14:paraId="0A4AA334" w14:textId="77777777" w:rsidR="00A52AA2" w:rsidRDefault="00A52AA2" w:rsidP="00A52AA2"/>
        </w:tc>
        <w:tc>
          <w:tcPr>
            <w:tcW w:w="342" w:type="dxa"/>
            <w:gridSpan w:val="2"/>
            <w:shd w:val="clear" w:color="auto" w:fill="7D28CC" w:themeFill="accent6" w:themeFillShade="BF"/>
          </w:tcPr>
          <w:p w14:paraId="6C63C58C" w14:textId="77777777" w:rsidR="00A52AA2" w:rsidRDefault="00A52AA2" w:rsidP="00A52AA2"/>
        </w:tc>
        <w:tc>
          <w:tcPr>
            <w:tcW w:w="343" w:type="dxa"/>
            <w:shd w:val="clear" w:color="auto" w:fill="7D28CC" w:themeFill="accent6" w:themeFillShade="BF"/>
          </w:tcPr>
          <w:p w14:paraId="4A9E8CE3" w14:textId="77777777" w:rsidR="00A52AA2" w:rsidRDefault="00A52AA2" w:rsidP="00A52AA2"/>
        </w:tc>
        <w:tc>
          <w:tcPr>
            <w:tcW w:w="343" w:type="dxa"/>
            <w:shd w:val="clear" w:color="auto" w:fill="auto"/>
          </w:tcPr>
          <w:p w14:paraId="3F8FB236" w14:textId="77777777" w:rsidR="00A52AA2" w:rsidRDefault="00A52AA2" w:rsidP="00A52AA2"/>
        </w:tc>
      </w:tr>
      <w:tr w:rsidR="00A52AA2" w14:paraId="630ED96B" w14:textId="77777777" w:rsidTr="00A52AA2">
        <w:trPr>
          <w:cantSplit/>
          <w:trHeight w:val="513"/>
        </w:trPr>
        <w:tc>
          <w:tcPr>
            <w:tcW w:w="1299" w:type="dxa"/>
            <w:shd w:val="clear" w:color="auto" w:fill="auto"/>
            <w:vAlign w:val="center"/>
          </w:tcPr>
          <w:p w14:paraId="5AB6BDEC" w14:textId="77777777" w:rsidR="00A52AA2" w:rsidRPr="0068521A" w:rsidRDefault="00A52AA2" w:rsidP="00A52AA2">
            <w:pPr>
              <w:rPr>
                <w:rFonts w:asciiTheme="majorHAnsi" w:hAnsiTheme="majorHAnsi" w:cstheme="majorHAnsi"/>
                <w:b/>
                <w:bCs/>
              </w:rPr>
            </w:pPr>
            <w:r w:rsidRPr="0068521A">
              <w:rPr>
                <w:rFonts w:asciiTheme="majorHAnsi" w:hAnsiTheme="majorHAnsi" w:cstheme="majorHAnsi"/>
                <w:b/>
                <w:bCs/>
              </w:rPr>
              <w:t>Finial</w:t>
            </w:r>
          </w:p>
        </w:tc>
        <w:tc>
          <w:tcPr>
            <w:tcW w:w="1959" w:type="dxa"/>
            <w:vAlign w:val="center"/>
          </w:tcPr>
          <w:p w14:paraId="2FA0F93A" w14:textId="77777777" w:rsidR="00A52AA2" w:rsidRPr="0068521A" w:rsidRDefault="00A52AA2" w:rsidP="00A52AA2">
            <w:pPr>
              <w:jc w:val="center"/>
              <w:rPr>
                <w:rFonts w:cstheme="minorHAnsi"/>
              </w:rPr>
            </w:pPr>
            <w:r w:rsidRPr="0068521A">
              <w:rPr>
                <w:rFonts w:cstheme="minorHAnsi"/>
              </w:rPr>
              <w:t>Documentation and Report</w:t>
            </w:r>
          </w:p>
        </w:tc>
        <w:tc>
          <w:tcPr>
            <w:tcW w:w="342" w:type="dxa"/>
          </w:tcPr>
          <w:p w14:paraId="4D85EE87" w14:textId="77777777" w:rsidR="00A52AA2" w:rsidRDefault="00A52AA2" w:rsidP="00A52AA2"/>
        </w:tc>
        <w:tc>
          <w:tcPr>
            <w:tcW w:w="343" w:type="dxa"/>
          </w:tcPr>
          <w:p w14:paraId="261C7D52" w14:textId="77777777" w:rsidR="00A52AA2" w:rsidRDefault="00A52AA2" w:rsidP="00A52AA2"/>
        </w:tc>
        <w:tc>
          <w:tcPr>
            <w:tcW w:w="342" w:type="dxa"/>
            <w:gridSpan w:val="2"/>
          </w:tcPr>
          <w:p w14:paraId="2E00892F" w14:textId="77777777" w:rsidR="00A52AA2" w:rsidRDefault="00A52AA2" w:rsidP="00A52AA2"/>
        </w:tc>
        <w:tc>
          <w:tcPr>
            <w:tcW w:w="343" w:type="dxa"/>
          </w:tcPr>
          <w:p w14:paraId="659B941B" w14:textId="77777777" w:rsidR="00A52AA2" w:rsidRDefault="00A52AA2" w:rsidP="00A52AA2"/>
        </w:tc>
        <w:tc>
          <w:tcPr>
            <w:tcW w:w="342" w:type="dxa"/>
          </w:tcPr>
          <w:p w14:paraId="1C8DCD51" w14:textId="77777777" w:rsidR="00A52AA2" w:rsidRDefault="00A52AA2" w:rsidP="00A52AA2"/>
        </w:tc>
        <w:tc>
          <w:tcPr>
            <w:tcW w:w="343" w:type="dxa"/>
            <w:gridSpan w:val="2"/>
          </w:tcPr>
          <w:p w14:paraId="070A596C" w14:textId="77777777" w:rsidR="00A52AA2" w:rsidRDefault="00A52AA2" w:rsidP="00A52AA2"/>
        </w:tc>
        <w:tc>
          <w:tcPr>
            <w:tcW w:w="342" w:type="dxa"/>
          </w:tcPr>
          <w:p w14:paraId="3315322B" w14:textId="77777777" w:rsidR="00A52AA2" w:rsidRDefault="00A52AA2" w:rsidP="00A52AA2"/>
        </w:tc>
        <w:tc>
          <w:tcPr>
            <w:tcW w:w="343" w:type="dxa"/>
          </w:tcPr>
          <w:p w14:paraId="4F325C5C" w14:textId="77777777" w:rsidR="00A52AA2" w:rsidRDefault="00A52AA2" w:rsidP="00A52AA2"/>
        </w:tc>
        <w:tc>
          <w:tcPr>
            <w:tcW w:w="342" w:type="dxa"/>
            <w:gridSpan w:val="2"/>
            <w:shd w:val="clear" w:color="auto" w:fill="7D28CC" w:themeFill="accent6" w:themeFillShade="BF"/>
          </w:tcPr>
          <w:p w14:paraId="5A0E0CDD" w14:textId="77777777" w:rsidR="00A52AA2" w:rsidRDefault="00A52AA2" w:rsidP="00A52AA2"/>
        </w:tc>
        <w:tc>
          <w:tcPr>
            <w:tcW w:w="343" w:type="dxa"/>
            <w:shd w:val="clear" w:color="auto" w:fill="7D28CC" w:themeFill="accent6" w:themeFillShade="BF"/>
          </w:tcPr>
          <w:p w14:paraId="68105326" w14:textId="77777777" w:rsidR="00A52AA2" w:rsidRDefault="00A52AA2" w:rsidP="00A52AA2"/>
        </w:tc>
        <w:tc>
          <w:tcPr>
            <w:tcW w:w="343" w:type="dxa"/>
            <w:shd w:val="clear" w:color="auto" w:fill="7D28CC" w:themeFill="accent6" w:themeFillShade="BF"/>
          </w:tcPr>
          <w:p w14:paraId="5552C2FA" w14:textId="77777777" w:rsidR="00A52AA2" w:rsidRDefault="00A52AA2" w:rsidP="00A52AA2"/>
        </w:tc>
      </w:tr>
    </w:tbl>
    <w:p w14:paraId="73995DFF" w14:textId="77777777" w:rsidR="0068521A" w:rsidRPr="0068521A" w:rsidRDefault="0068521A" w:rsidP="0068521A"/>
    <w:p w14:paraId="3417FFD3" w14:textId="5C3C9B75" w:rsidR="004E4CA7" w:rsidRPr="00AC0393" w:rsidRDefault="002C352E" w:rsidP="00AC0393">
      <w:r>
        <w:br w:type="page"/>
      </w:r>
    </w:p>
    <w:p w14:paraId="74821227" w14:textId="1F5A1D58" w:rsidR="00AC0393" w:rsidRPr="00AC0393" w:rsidRDefault="00E50984" w:rsidP="00384913">
      <w:pPr>
        <w:pStyle w:val="Heading1"/>
      </w:pPr>
      <w:bookmarkStart w:id="5" w:name="_Toc58644922"/>
      <w:r>
        <w:lastRenderedPageBreak/>
        <w:t>Pages and mockups</w:t>
      </w:r>
      <w:bookmarkEnd w:id="5"/>
      <w:r>
        <w:t xml:space="preserve"> </w:t>
      </w:r>
    </w:p>
    <w:p w14:paraId="3384903B" w14:textId="158561B8" w:rsidR="00C4648A" w:rsidRDefault="00D41AFD" w:rsidP="00A1780D">
      <w:pPr>
        <w:pStyle w:val="Heading2"/>
      </w:pPr>
      <w:bookmarkStart w:id="6" w:name="_Toc58644923"/>
      <w:r>
        <w:t>Main Page</w:t>
      </w:r>
      <w:bookmarkEnd w:id="6"/>
    </w:p>
    <w:p w14:paraId="193CF10B" w14:textId="02565579" w:rsidR="00170E81" w:rsidRDefault="00EA37FD" w:rsidP="002C352E">
      <w:r>
        <w:t>T</w:t>
      </w:r>
      <w:r w:rsidR="00AE6017" w:rsidRPr="00AE6017">
        <w:t>he main page of the application</w:t>
      </w:r>
      <w:r w:rsidR="00CB5D02">
        <w:t xml:space="preserve"> will be shown</w:t>
      </w:r>
      <w:r w:rsidR="00242841">
        <w:t xml:space="preserve"> first</w:t>
      </w:r>
      <w:r w:rsidR="00AE6017" w:rsidRPr="00AE6017">
        <w:t xml:space="preserve">. On this page there are three buttons </w:t>
      </w:r>
      <w:r w:rsidR="00A80E98">
        <w:t>Co</w:t>
      </w:r>
      <w:r w:rsidR="007A5E06">
        <w:t>untry List</w:t>
      </w:r>
      <w:r w:rsidR="00AE6017" w:rsidRPr="00AE6017">
        <w:t>,</w:t>
      </w:r>
      <w:r w:rsidR="007A5E06">
        <w:t xml:space="preserve"> Map</w:t>
      </w:r>
      <w:r w:rsidR="00316096">
        <w:t xml:space="preserve">, </w:t>
      </w:r>
      <w:r w:rsidR="00241F20">
        <w:t>Exit.</w:t>
      </w:r>
      <w:r w:rsidR="00241F20" w:rsidRPr="00AE6017">
        <w:t xml:space="preserve"> When</w:t>
      </w:r>
      <w:r w:rsidR="00C80380">
        <w:t xml:space="preserve"> </w:t>
      </w:r>
      <w:r w:rsidR="00F36D23">
        <w:t xml:space="preserve">the </w:t>
      </w:r>
      <w:r w:rsidR="00AE6017" w:rsidRPr="00AE6017">
        <w:t xml:space="preserve">user </w:t>
      </w:r>
      <w:r w:rsidR="009B41DC">
        <w:t>clicks</w:t>
      </w:r>
      <w:r w:rsidR="002755D8">
        <w:t xml:space="preserve"> on</w:t>
      </w:r>
      <w:r w:rsidR="009B41DC">
        <w:t xml:space="preserve"> </w:t>
      </w:r>
      <w:r w:rsidR="002755D8">
        <w:t>“</w:t>
      </w:r>
      <w:r w:rsidR="009B41DC">
        <w:t>country list</w:t>
      </w:r>
      <w:r w:rsidR="002755D8">
        <w:t>”</w:t>
      </w:r>
      <w:r w:rsidR="001742A3">
        <w:t xml:space="preserve"> </w:t>
      </w:r>
      <w:r w:rsidR="009B41DC">
        <w:t>button</w:t>
      </w:r>
      <w:r w:rsidR="00434518">
        <w:t xml:space="preserve"> users navigate to Country List Page</w:t>
      </w:r>
      <w:r w:rsidR="00C944B0">
        <w:t>. The “Map” Button navigates to</w:t>
      </w:r>
      <w:r w:rsidR="002A77D8">
        <w:t xml:space="preserve"> the </w:t>
      </w:r>
      <w:r w:rsidR="0026435E">
        <w:t>Map Page</w:t>
      </w:r>
      <w:r w:rsidR="002A77D8">
        <w:t xml:space="preserve">. “Exit” Button kills </w:t>
      </w:r>
      <w:r w:rsidR="00AF3F85">
        <w:t>the application</w:t>
      </w:r>
      <w:r w:rsidR="002859DC">
        <w:t>.</w:t>
      </w:r>
      <w:r w:rsidR="00417A82">
        <w:t xml:space="preserve"> </w:t>
      </w:r>
    </w:p>
    <w:p w14:paraId="351D0B93" w14:textId="2E60342B" w:rsidR="009A3A8A" w:rsidRDefault="00EF6E67" w:rsidP="002C352E">
      <w:r>
        <w:rPr>
          <w:noProof/>
        </w:rPr>
        <w:drawing>
          <wp:anchor distT="0" distB="0" distL="114300" distR="114300" simplePos="0" relativeHeight="251658243" behindDoc="0" locked="0" layoutInCell="1" allowOverlap="1" wp14:anchorId="4D35500E" wp14:editId="0A99EEC2">
            <wp:simplePos x="914400" y="2751151"/>
            <wp:positionH relativeFrom="column">
              <wp:align>left</wp:align>
            </wp:positionH>
            <wp:positionV relativeFrom="paragraph">
              <wp:align>top</wp:align>
            </wp:positionV>
            <wp:extent cx="1214120" cy="2318385"/>
            <wp:effectExtent l="0" t="0" r="5080" b="571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508" cy="244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381C2EF" w14:textId="0243507D" w:rsidR="00824DE5" w:rsidRDefault="00824DE5" w:rsidP="002C352E"/>
    <w:p w14:paraId="762D3A63" w14:textId="4025E399" w:rsidR="00824DE5" w:rsidRDefault="00824DE5" w:rsidP="002C352E"/>
    <w:p w14:paraId="08993356" w14:textId="78CD6B68" w:rsidR="00824DE5" w:rsidRDefault="00824DE5" w:rsidP="002C352E">
      <w:bookmarkStart w:id="7" w:name="_GoBack"/>
      <w:bookmarkEnd w:id="7"/>
    </w:p>
    <w:p w14:paraId="271B13DB" w14:textId="54D575C6" w:rsidR="00824DE5" w:rsidRDefault="00824DE5" w:rsidP="002C352E"/>
    <w:p w14:paraId="1C141622" w14:textId="3E34CB90" w:rsidR="00824DE5" w:rsidRDefault="00824DE5" w:rsidP="002C352E"/>
    <w:p w14:paraId="5EEB1A22" w14:textId="41C51756" w:rsidR="00824DE5" w:rsidRDefault="00824DE5" w:rsidP="002C352E"/>
    <w:p w14:paraId="1D538F2D" w14:textId="6F1F5AF7" w:rsidR="00824DE5" w:rsidRDefault="00824DE5" w:rsidP="002C352E"/>
    <w:p w14:paraId="148ECFB6" w14:textId="04FAB335" w:rsidR="009A3A8A" w:rsidRPr="009A3A8A" w:rsidRDefault="009A3A8A" w:rsidP="009A3A8A"/>
    <w:p w14:paraId="02E40902" w14:textId="7CE6EA68" w:rsidR="00B2238B" w:rsidRPr="00B2238B" w:rsidRDefault="00792984" w:rsidP="00792984">
      <w:pPr>
        <w:pStyle w:val="Heading2"/>
      </w:pPr>
      <w:bookmarkStart w:id="8" w:name="_Toc58644924"/>
      <w:r>
        <w:t>Country list page</w:t>
      </w:r>
      <w:bookmarkEnd w:id="8"/>
    </w:p>
    <w:p w14:paraId="24398DDA" w14:textId="46AEB108" w:rsidR="00AA28B7" w:rsidRPr="00AA28B7" w:rsidRDefault="0051710E" w:rsidP="00AA28B7">
      <w:r>
        <w:t xml:space="preserve">Country </w:t>
      </w:r>
      <w:r w:rsidR="006710FA">
        <w:t>list page displays 20 countries</w:t>
      </w:r>
      <w:r w:rsidR="00D72F76">
        <w:t xml:space="preserve"> each country has 3 rows</w:t>
      </w:r>
      <w:r w:rsidR="00695A3C">
        <w:t xml:space="preserve"> first row </w:t>
      </w:r>
      <w:r w:rsidR="00F560DF">
        <w:t>Country Name,</w:t>
      </w:r>
      <w:r w:rsidR="00695A3C">
        <w:t xml:space="preserve"> second row</w:t>
      </w:r>
      <w:r w:rsidR="00F560DF">
        <w:t xml:space="preserve"> </w:t>
      </w:r>
      <w:r w:rsidR="001D574A">
        <w:t>Deaths, cases</w:t>
      </w:r>
      <w:r w:rsidR="001B2BB9">
        <w:t xml:space="preserve">, </w:t>
      </w:r>
      <w:r w:rsidR="00D92865">
        <w:t>recovered</w:t>
      </w:r>
      <w:r w:rsidR="001D574A">
        <w:t xml:space="preserve"> labels</w:t>
      </w:r>
      <w:r w:rsidR="001B2BB9">
        <w:t xml:space="preserve"> and</w:t>
      </w:r>
      <w:r w:rsidR="00695A3C">
        <w:t xml:space="preserve"> third row shows the data of deaths</w:t>
      </w:r>
      <w:r w:rsidR="00784C41">
        <w:t xml:space="preserve">, </w:t>
      </w:r>
      <w:r w:rsidR="00A5697C">
        <w:t>cases,</w:t>
      </w:r>
      <w:r w:rsidR="00784C41">
        <w:t xml:space="preserve"> and recovered</w:t>
      </w:r>
      <w:r w:rsidR="00A5697C">
        <w:t>.</w:t>
      </w:r>
      <w:r w:rsidR="009612F1">
        <w:t xml:space="preserve"> it retrieves the data for </w:t>
      </w:r>
      <w:r w:rsidR="00094AA6">
        <w:t>each country with API Tracking Covid-19 Statistic</w:t>
      </w:r>
      <w:r w:rsidR="00810402">
        <w:t>s.</w:t>
      </w:r>
      <w:r w:rsidR="00094AA6">
        <w:t xml:space="preserve"> </w:t>
      </w:r>
      <w:r w:rsidR="00A5697C">
        <w:t xml:space="preserve"> </w:t>
      </w:r>
      <w:r w:rsidR="00C03912">
        <w:t xml:space="preserve"> </w:t>
      </w:r>
      <w:r w:rsidR="00774E2A">
        <w:t xml:space="preserve"> </w:t>
      </w:r>
      <w:r w:rsidR="001D574A">
        <w:t xml:space="preserve"> </w:t>
      </w:r>
      <w:r w:rsidR="00D72F76">
        <w:t xml:space="preserve"> </w:t>
      </w:r>
      <w:r w:rsidR="006710FA">
        <w:t xml:space="preserve"> </w:t>
      </w:r>
      <w:r w:rsidR="00D72F76">
        <w:t xml:space="preserve"> </w:t>
      </w:r>
    </w:p>
    <w:p w14:paraId="2AB85D38" w14:textId="6D608865" w:rsidR="009A3A8A" w:rsidRDefault="00AA28B7" w:rsidP="009A3A8A">
      <w:r>
        <w:rPr>
          <w:noProof/>
        </w:rPr>
        <w:drawing>
          <wp:inline distT="0" distB="0" distL="0" distR="0" wp14:anchorId="2E48B40B" wp14:editId="3E7B26CE">
            <wp:extent cx="1214120" cy="2465109"/>
            <wp:effectExtent l="0" t="0" r="508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0985" cy="27023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BB4AD" w14:textId="574D8D17" w:rsidR="009A3A8A" w:rsidRDefault="00151BCC" w:rsidP="00151BCC">
      <w:pPr>
        <w:pStyle w:val="Heading2"/>
      </w:pPr>
      <w:bookmarkStart w:id="9" w:name="_Toc58644925"/>
      <w:r>
        <w:t>Map Page</w:t>
      </w:r>
      <w:bookmarkEnd w:id="9"/>
    </w:p>
    <w:p w14:paraId="65EDD056" w14:textId="394E9A2C" w:rsidR="009A3A8A" w:rsidRDefault="002C6EB4" w:rsidP="009A3A8A">
      <w:r>
        <w:t>Map Page</w:t>
      </w:r>
      <w:r w:rsidR="007264B2">
        <w:t xml:space="preserve"> </w:t>
      </w:r>
      <w:r w:rsidR="009A00D0">
        <w:t xml:space="preserve">has </w:t>
      </w:r>
      <w:r w:rsidR="00F91C62">
        <w:t>an</w:t>
      </w:r>
      <w:r w:rsidR="00FD4C8A">
        <w:t xml:space="preserve"> entry box to enter in a country name and a button</w:t>
      </w:r>
      <w:r w:rsidR="001D5F40">
        <w:t xml:space="preserve"> “Check Covid-19 in This Country”</w:t>
      </w:r>
      <w:r w:rsidR="0096783F">
        <w:t xml:space="preserve"> </w:t>
      </w:r>
      <w:r w:rsidR="00ED2D9A">
        <w:t xml:space="preserve">which takes the user to </w:t>
      </w:r>
      <w:r w:rsidR="00F91C62">
        <w:t xml:space="preserve">their entered country and displays data off that country using “Tracking Covid-19 Statistics” </w:t>
      </w:r>
      <w:r w:rsidR="00A60F83">
        <w:t>also has google api to find the country location</w:t>
      </w:r>
      <w:r w:rsidR="00AB162E">
        <w:t xml:space="preserve"> and move to location.</w:t>
      </w:r>
      <w:r w:rsidR="00ED2D9A">
        <w:t xml:space="preserve"> </w:t>
      </w:r>
      <w:r w:rsidR="00A60F83">
        <w:t xml:space="preserve"> </w:t>
      </w:r>
      <w:r w:rsidR="007264B2">
        <w:t xml:space="preserve"> </w:t>
      </w:r>
    </w:p>
    <w:p w14:paraId="07AD0A5D" w14:textId="2A413216" w:rsidR="00AA28B7" w:rsidRDefault="00CF5289" w:rsidP="009A3A8A">
      <w:r>
        <w:rPr>
          <w:noProof/>
        </w:rPr>
        <w:lastRenderedPageBreak/>
        <w:drawing>
          <wp:inline distT="0" distB="0" distL="0" distR="0" wp14:anchorId="1981ABCF" wp14:editId="0CA01165">
            <wp:extent cx="1175657" cy="2172970"/>
            <wp:effectExtent l="0" t="0" r="571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5278" cy="2190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8FDA2" w14:textId="04CC3C36" w:rsidR="00CF5289" w:rsidRPr="009A3A8A" w:rsidRDefault="00CF5289" w:rsidP="009A3A8A">
      <w:r>
        <w:rPr>
          <w:noProof/>
        </w:rPr>
        <w:drawing>
          <wp:inline distT="0" distB="0" distL="0" distR="0" wp14:anchorId="5D79813A" wp14:editId="1CD92FC4">
            <wp:extent cx="1406305" cy="2530021"/>
            <wp:effectExtent l="0" t="0" r="3810" b="3810"/>
            <wp:docPr id="37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FAB7A2C5-8EBE-401A-9437-90B72E8CCF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FAB7A2C5-8EBE-401A-9437-90B72E8CCFE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2223" cy="2558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F005C" w14:textId="019CFA60" w:rsidR="00023134" w:rsidRDefault="00ED4CD8" w:rsidP="000A3C91">
      <w:pPr>
        <w:pStyle w:val="Heading1"/>
      </w:pPr>
      <w:bookmarkStart w:id="10" w:name="_Toc58644926"/>
      <w:r>
        <w:t>Testing</w:t>
      </w:r>
      <w:bookmarkEnd w:id="10"/>
    </w:p>
    <w:tbl>
      <w:tblPr>
        <w:tblStyle w:val="TableGrid"/>
        <w:tblpPr w:leftFromText="180" w:rightFromText="180" w:vertAnchor="text" w:horzAnchor="margin" w:tblpXSpec="center" w:tblpY="195"/>
        <w:tblW w:w="0" w:type="auto"/>
        <w:jc w:val="center"/>
        <w:tblLook w:val="04A0" w:firstRow="1" w:lastRow="0" w:firstColumn="1" w:lastColumn="0" w:noHBand="0" w:noVBand="1"/>
      </w:tblPr>
      <w:tblGrid>
        <w:gridCol w:w="2965"/>
        <w:gridCol w:w="5400"/>
      </w:tblGrid>
      <w:tr w:rsidR="00120A88" w14:paraId="1C50E835" w14:textId="77777777" w:rsidTr="00120A88">
        <w:trPr>
          <w:trHeight w:val="530"/>
          <w:jc w:val="center"/>
        </w:trPr>
        <w:tc>
          <w:tcPr>
            <w:tcW w:w="2965" w:type="dxa"/>
            <w:shd w:val="clear" w:color="auto" w:fill="DBC1F3" w:themeFill="accent6" w:themeFillTint="66"/>
          </w:tcPr>
          <w:p w14:paraId="14F1E9AE" w14:textId="77777777" w:rsidR="00120A88" w:rsidRPr="0066297D" w:rsidRDefault="00120A88" w:rsidP="00120A88">
            <w:pPr>
              <w:rPr>
                <w:b/>
                <w:bCs/>
                <w:sz w:val="24"/>
                <w:szCs w:val="24"/>
              </w:rPr>
            </w:pPr>
            <w:r w:rsidRPr="0066297D">
              <w:rPr>
                <w:b/>
                <w:bCs/>
                <w:sz w:val="24"/>
                <w:szCs w:val="24"/>
              </w:rPr>
              <w:t>Testing:</w:t>
            </w:r>
          </w:p>
        </w:tc>
        <w:tc>
          <w:tcPr>
            <w:tcW w:w="5400" w:type="dxa"/>
            <w:shd w:val="clear" w:color="auto" w:fill="DBC1F3" w:themeFill="accent6" w:themeFillTint="66"/>
          </w:tcPr>
          <w:p w14:paraId="1F9E708F" w14:textId="77777777" w:rsidR="00120A88" w:rsidRPr="0066297D" w:rsidRDefault="00120A88" w:rsidP="00120A88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view</w:t>
            </w:r>
            <w:r w:rsidRPr="0066297D">
              <w:rPr>
                <w:b/>
                <w:bCs/>
                <w:sz w:val="24"/>
                <w:szCs w:val="24"/>
              </w:rPr>
              <w:t>:</w:t>
            </w:r>
          </w:p>
        </w:tc>
      </w:tr>
      <w:tr w:rsidR="00120A88" w14:paraId="2AD4B85F" w14:textId="77777777" w:rsidTr="00120A88">
        <w:trPr>
          <w:trHeight w:val="287"/>
          <w:jc w:val="center"/>
        </w:trPr>
        <w:tc>
          <w:tcPr>
            <w:tcW w:w="2965" w:type="dxa"/>
            <w:shd w:val="clear" w:color="auto" w:fill="F2F2F2" w:themeFill="background1" w:themeFillShade="F2"/>
          </w:tcPr>
          <w:p w14:paraId="66E8ECF4" w14:textId="77777777" w:rsidR="00120A88" w:rsidRPr="001F581D" w:rsidRDefault="00120A88" w:rsidP="00120A88">
            <w:pPr>
              <w:rPr>
                <w:b/>
                <w:bCs/>
              </w:rPr>
            </w:pPr>
            <w:r w:rsidRPr="001F581D">
              <w:rPr>
                <w:b/>
                <w:bCs/>
              </w:rPr>
              <w:t>Buttons</w:t>
            </w:r>
          </w:p>
        </w:tc>
        <w:tc>
          <w:tcPr>
            <w:tcW w:w="5400" w:type="dxa"/>
          </w:tcPr>
          <w:p w14:paraId="10D73338" w14:textId="77777777" w:rsidR="00120A88" w:rsidRDefault="00120A88" w:rsidP="00120A88">
            <w:r>
              <w:t>All buttons working as they should.</w:t>
            </w:r>
          </w:p>
        </w:tc>
      </w:tr>
      <w:tr w:rsidR="00120A88" w14:paraId="6C253AD8" w14:textId="77777777" w:rsidTr="00120A88">
        <w:trPr>
          <w:trHeight w:val="350"/>
          <w:jc w:val="center"/>
        </w:trPr>
        <w:tc>
          <w:tcPr>
            <w:tcW w:w="2965" w:type="dxa"/>
            <w:shd w:val="clear" w:color="auto" w:fill="F2F2F2" w:themeFill="background1" w:themeFillShade="F2"/>
          </w:tcPr>
          <w:p w14:paraId="3DB1E3DC" w14:textId="77777777" w:rsidR="00120A88" w:rsidRPr="001F581D" w:rsidRDefault="00120A88" w:rsidP="00120A88">
            <w:pPr>
              <w:rPr>
                <w:b/>
                <w:bCs/>
              </w:rPr>
            </w:pPr>
            <w:r w:rsidRPr="001F581D">
              <w:rPr>
                <w:b/>
                <w:bCs/>
              </w:rPr>
              <w:t>Pages</w:t>
            </w:r>
          </w:p>
        </w:tc>
        <w:tc>
          <w:tcPr>
            <w:tcW w:w="5400" w:type="dxa"/>
          </w:tcPr>
          <w:p w14:paraId="6C7F5678" w14:textId="77777777" w:rsidR="00120A88" w:rsidRDefault="00120A88" w:rsidP="00120A88">
            <w:r>
              <w:t>Each page displays everything we wanted</w:t>
            </w:r>
          </w:p>
        </w:tc>
      </w:tr>
      <w:tr w:rsidR="00120A88" w14:paraId="57A86942" w14:textId="77777777" w:rsidTr="00120A88">
        <w:trPr>
          <w:trHeight w:val="350"/>
          <w:jc w:val="center"/>
        </w:trPr>
        <w:tc>
          <w:tcPr>
            <w:tcW w:w="2965" w:type="dxa"/>
            <w:shd w:val="clear" w:color="auto" w:fill="F2F2F2" w:themeFill="background1" w:themeFillShade="F2"/>
          </w:tcPr>
          <w:p w14:paraId="6B4F570B" w14:textId="77777777" w:rsidR="00120A88" w:rsidRPr="001F581D" w:rsidRDefault="00120A88" w:rsidP="00120A88">
            <w:pPr>
              <w:rPr>
                <w:b/>
                <w:bCs/>
              </w:rPr>
            </w:pPr>
            <w:r w:rsidRPr="001F581D">
              <w:rPr>
                <w:b/>
                <w:bCs/>
              </w:rPr>
              <w:t xml:space="preserve">API </w:t>
            </w:r>
          </w:p>
        </w:tc>
        <w:tc>
          <w:tcPr>
            <w:tcW w:w="5400" w:type="dxa"/>
          </w:tcPr>
          <w:p w14:paraId="5DCB3476" w14:textId="77777777" w:rsidR="00120A88" w:rsidRDefault="00120A88" w:rsidP="00120A88">
            <w:r>
              <w:t xml:space="preserve">Api is retrieving data </w:t>
            </w:r>
          </w:p>
        </w:tc>
      </w:tr>
      <w:tr w:rsidR="00120A88" w14:paraId="1EDD59E3" w14:textId="77777777" w:rsidTr="00120A88">
        <w:trPr>
          <w:trHeight w:val="359"/>
          <w:jc w:val="center"/>
        </w:trPr>
        <w:tc>
          <w:tcPr>
            <w:tcW w:w="2965" w:type="dxa"/>
            <w:shd w:val="clear" w:color="auto" w:fill="F2F2F2" w:themeFill="background1" w:themeFillShade="F2"/>
          </w:tcPr>
          <w:p w14:paraId="72DAF35F" w14:textId="77777777" w:rsidR="00120A88" w:rsidRPr="001F581D" w:rsidRDefault="00120A88" w:rsidP="00120A88">
            <w:pPr>
              <w:rPr>
                <w:b/>
                <w:bCs/>
              </w:rPr>
            </w:pPr>
            <w:r>
              <w:rPr>
                <w:b/>
                <w:bCs/>
              </w:rPr>
              <w:t>Country entry</w:t>
            </w:r>
          </w:p>
        </w:tc>
        <w:tc>
          <w:tcPr>
            <w:tcW w:w="5400" w:type="dxa"/>
          </w:tcPr>
          <w:p w14:paraId="54B78104" w14:textId="77777777" w:rsidR="00120A88" w:rsidRDefault="00120A88" w:rsidP="00120A88">
            <w:r>
              <w:t>Map api moves me to my entered location</w:t>
            </w:r>
          </w:p>
        </w:tc>
      </w:tr>
      <w:tr w:rsidR="00120A88" w14:paraId="2F337F05" w14:textId="77777777" w:rsidTr="00120A88">
        <w:trPr>
          <w:trHeight w:val="602"/>
          <w:jc w:val="center"/>
        </w:trPr>
        <w:tc>
          <w:tcPr>
            <w:tcW w:w="2965" w:type="dxa"/>
            <w:shd w:val="clear" w:color="auto" w:fill="F2F2F2" w:themeFill="background1" w:themeFillShade="F2"/>
          </w:tcPr>
          <w:p w14:paraId="2CCE0E5E" w14:textId="77777777" w:rsidR="00120A88" w:rsidRDefault="00120A88" w:rsidP="00120A88">
            <w:pPr>
              <w:rPr>
                <w:b/>
                <w:bCs/>
              </w:rPr>
            </w:pPr>
            <w:r w:rsidRPr="002A2F32">
              <w:rPr>
                <w:b/>
                <w:bCs/>
              </w:rPr>
              <w:t>displays data</w:t>
            </w:r>
            <w:r>
              <w:rPr>
                <w:b/>
                <w:bCs/>
              </w:rPr>
              <w:t xml:space="preserve"> for specified </w:t>
            </w:r>
            <w:r w:rsidRPr="002A2F32">
              <w:rPr>
                <w:b/>
                <w:bCs/>
              </w:rPr>
              <w:t>country</w:t>
            </w:r>
          </w:p>
        </w:tc>
        <w:tc>
          <w:tcPr>
            <w:tcW w:w="5400" w:type="dxa"/>
          </w:tcPr>
          <w:p w14:paraId="7809E8C3" w14:textId="77777777" w:rsidR="00120A88" w:rsidRDefault="00120A88" w:rsidP="00120A88">
            <w:r>
              <w:t xml:space="preserve">Once the map api locates the user to there entered country they clicked on the red pin and it displays covid-19 data </w:t>
            </w:r>
          </w:p>
        </w:tc>
      </w:tr>
    </w:tbl>
    <w:p w14:paraId="0D571DCF" w14:textId="3138179B" w:rsidR="00231A2A" w:rsidRDefault="004109FE" w:rsidP="00ED4CD8">
      <w:r>
        <w:t>.</w:t>
      </w:r>
      <w:r w:rsidR="00F27DCD">
        <w:t xml:space="preserve">  </w:t>
      </w:r>
      <w:r w:rsidR="002F0DC1">
        <w:t xml:space="preserve"> </w:t>
      </w:r>
      <w:r w:rsidR="00F27DCD">
        <w:t xml:space="preserve"> </w:t>
      </w:r>
    </w:p>
    <w:p w14:paraId="40CA8897" w14:textId="77777777" w:rsidR="00E21F36" w:rsidRDefault="00E21F36" w:rsidP="00ED4CD8"/>
    <w:p w14:paraId="1EDF84BC" w14:textId="1CE917C4" w:rsidR="00ED4CD8" w:rsidRDefault="00ED4CD8" w:rsidP="00ED4CD8">
      <w:pPr>
        <w:pStyle w:val="Heading1"/>
      </w:pPr>
      <w:bookmarkStart w:id="11" w:name="_Toc58644927"/>
      <w:r>
        <w:t>Conclusion</w:t>
      </w:r>
      <w:bookmarkEnd w:id="11"/>
    </w:p>
    <w:p w14:paraId="35418B5A" w14:textId="55D35291" w:rsidR="004A710F" w:rsidRPr="004A710F" w:rsidRDefault="004A710F" w:rsidP="004A710F">
      <w:r w:rsidRPr="00C34DF3">
        <w:t xml:space="preserve">In Conclusion this project </w:t>
      </w:r>
      <w:r w:rsidR="001574DC" w:rsidRPr="00C34DF3">
        <w:t>is based on agile/scrum methodology</w:t>
      </w:r>
      <w:r w:rsidR="001C4F4D" w:rsidRPr="00C34DF3">
        <w:t xml:space="preserve"> </w:t>
      </w:r>
      <w:r w:rsidR="00C34DF3" w:rsidRPr="00C34DF3">
        <w:t xml:space="preserve">which </w:t>
      </w:r>
      <w:r w:rsidR="00C34DF3">
        <w:t xml:space="preserve">was </w:t>
      </w:r>
      <w:r w:rsidR="009F0D97">
        <w:t xml:space="preserve">shown to be </w:t>
      </w:r>
      <w:r w:rsidR="00C34DF3" w:rsidRPr="00C34DF3">
        <w:t>effect</w:t>
      </w:r>
      <w:r w:rsidR="009F0D97">
        <w:t>ive</w:t>
      </w:r>
      <w:r w:rsidR="00B62E01">
        <w:t xml:space="preserve"> in developing the Xamarin Application </w:t>
      </w:r>
      <w:r w:rsidR="006535A9">
        <w:t>Covid-19</w:t>
      </w:r>
      <w:r w:rsidR="00993A7A">
        <w:t xml:space="preserve"> Statistics</w:t>
      </w:r>
      <w:r w:rsidR="00A6789E">
        <w:t xml:space="preserve"> Tracker</w:t>
      </w:r>
      <w:r w:rsidR="007D4835">
        <w:t xml:space="preserve"> in a group</w:t>
      </w:r>
      <w:r w:rsidR="00B11485">
        <w:t>.</w:t>
      </w:r>
      <w:r w:rsidR="00993A7A">
        <w:t xml:space="preserve"> </w:t>
      </w:r>
      <w:r w:rsidR="00454EE9">
        <w:t xml:space="preserve"> </w:t>
      </w:r>
      <w:r w:rsidR="001574DC">
        <w:t xml:space="preserve"> </w:t>
      </w:r>
    </w:p>
    <w:sectPr w:rsidR="004A710F" w:rsidRPr="004A710F" w:rsidSect="0017628E">
      <w:headerReference w:type="default" r:id="rId13"/>
      <w:pgSz w:w="11906" w:h="16838" w:code="9"/>
      <w:pgMar w:top="1440" w:right="1080" w:bottom="144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36DBF9" w14:textId="77777777" w:rsidR="00074462" w:rsidRDefault="00074462" w:rsidP="00BA51AE">
      <w:pPr>
        <w:spacing w:after="0" w:line="240" w:lineRule="auto"/>
      </w:pPr>
      <w:r>
        <w:separator/>
      </w:r>
    </w:p>
  </w:endnote>
  <w:endnote w:type="continuationSeparator" w:id="0">
    <w:p w14:paraId="3B82D5FE" w14:textId="77777777" w:rsidR="00074462" w:rsidRDefault="00074462" w:rsidP="00BA51AE">
      <w:pPr>
        <w:spacing w:after="0" w:line="240" w:lineRule="auto"/>
      </w:pPr>
      <w:r>
        <w:continuationSeparator/>
      </w:r>
    </w:p>
  </w:endnote>
  <w:endnote w:type="continuationNotice" w:id="1">
    <w:p w14:paraId="48FB558D" w14:textId="77777777" w:rsidR="00074462" w:rsidRDefault="0007446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2E5114" w14:textId="77777777" w:rsidR="00074462" w:rsidRDefault="00074462" w:rsidP="00BA51AE">
      <w:pPr>
        <w:spacing w:after="0" w:line="240" w:lineRule="auto"/>
      </w:pPr>
      <w:r>
        <w:separator/>
      </w:r>
    </w:p>
  </w:footnote>
  <w:footnote w:type="continuationSeparator" w:id="0">
    <w:p w14:paraId="776A400A" w14:textId="77777777" w:rsidR="00074462" w:rsidRDefault="00074462" w:rsidP="00BA51AE">
      <w:pPr>
        <w:spacing w:after="0" w:line="240" w:lineRule="auto"/>
      </w:pPr>
      <w:r>
        <w:continuationSeparator/>
      </w:r>
    </w:p>
  </w:footnote>
  <w:footnote w:type="continuationNotice" w:id="1">
    <w:p w14:paraId="0A5EC1D6" w14:textId="77777777" w:rsidR="00074462" w:rsidRDefault="0007446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5AA2F9" w14:textId="77777777" w:rsidR="00BA51AE" w:rsidRDefault="00BA51AE" w:rsidP="00BA51AE">
    <w:pPr>
      <w:pStyle w:val="Quote"/>
    </w:pPr>
    <w:r w:rsidRPr="003E22B0">
      <w:t>Group Project</w:t>
    </w:r>
  </w:p>
  <w:p w14:paraId="57EF5180" w14:textId="49F5243E" w:rsidR="00835D1A" w:rsidRPr="00523829" w:rsidRDefault="00C712B8" w:rsidP="00523829">
    <w:pPr>
      <w:pStyle w:val="Subtitle"/>
      <w:jc w:val="center"/>
      <w:rPr>
        <w:b/>
        <w:bCs/>
        <w:i/>
        <w:iCs/>
        <w:sz w:val="24"/>
        <w:szCs w:val="24"/>
      </w:rPr>
    </w:pPr>
    <w:r w:rsidRPr="00C712B8">
      <w:rPr>
        <w:rStyle w:val="Emphasis"/>
        <w:b/>
        <w:bCs/>
        <w:sz w:val="24"/>
        <w:szCs w:val="24"/>
      </w:rPr>
      <w:t>COVID-19 Coronavirus Statistic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NTE2NzUwMDGytDBS0lEKTi0uzszPAykwqgUABIUepiwAAAA="/>
  </w:docVars>
  <w:rsids>
    <w:rsidRoot w:val="00B05B03"/>
    <w:rsid w:val="0000732E"/>
    <w:rsid w:val="00013A52"/>
    <w:rsid w:val="00023134"/>
    <w:rsid w:val="00024698"/>
    <w:rsid w:val="00031A01"/>
    <w:rsid w:val="00031AED"/>
    <w:rsid w:val="00034B3A"/>
    <w:rsid w:val="00044B3E"/>
    <w:rsid w:val="000514E0"/>
    <w:rsid w:val="00055118"/>
    <w:rsid w:val="00063323"/>
    <w:rsid w:val="00064B3A"/>
    <w:rsid w:val="00064F22"/>
    <w:rsid w:val="00074462"/>
    <w:rsid w:val="000876E8"/>
    <w:rsid w:val="00092032"/>
    <w:rsid w:val="00094AA6"/>
    <w:rsid w:val="000A3C91"/>
    <w:rsid w:val="000B1B34"/>
    <w:rsid w:val="000C0DC8"/>
    <w:rsid w:val="000C3A9E"/>
    <w:rsid w:val="000D5AE6"/>
    <w:rsid w:val="000D639B"/>
    <w:rsid w:val="000F3DBB"/>
    <w:rsid w:val="000F6D36"/>
    <w:rsid w:val="00103610"/>
    <w:rsid w:val="00111656"/>
    <w:rsid w:val="001166F7"/>
    <w:rsid w:val="001168F4"/>
    <w:rsid w:val="00120710"/>
    <w:rsid w:val="00120A88"/>
    <w:rsid w:val="0013366F"/>
    <w:rsid w:val="00137E35"/>
    <w:rsid w:val="0014214C"/>
    <w:rsid w:val="0014216B"/>
    <w:rsid w:val="001465EE"/>
    <w:rsid w:val="0015025A"/>
    <w:rsid w:val="00151BCC"/>
    <w:rsid w:val="00153800"/>
    <w:rsid w:val="00153ED6"/>
    <w:rsid w:val="001574DC"/>
    <w:rsid w:val="0016616D"/>
    <w:rsid w:val="0017035C"/>
    <w:rsid w:val="00170E81"/>
    <w:rsid w:val="0017241C"/>
    <w:rsid w:val="001742A3"/>
    <w:rsid w:val="0017628E"/>
    <w:rsid w:val="001806CE"/>
    <w:rsid w:val="001839BC"/>
    <w:rsid w:val="00183F1B"/>
    <w:rsid w:val="00187871"/>
    <w:rsid w:val="001903CE"/>
    <w:rsid w:val="00190C7B"/>
    <w:rsid w:val="0019233A"/>
    <w:rsid w:val="001A0B9E"/>
    <w:rsid w:val="001B0B66"/>
    <w:rsid w:val="001B2BB9"/>
    <w:rsid w:val="001B561D"/>
    <w:rsid w:val="001C4944"/>
    <w:rsid w:val="001C4F4D"/>
    <w:rsid w:val="001C62C3"/>
    <w:rsid w:val="001D5384"/>
    <w:rsid w:val="001D574A"/>
    <w:rsid w:val="001D5F40"/>
    <w:rsid w:val="001F0E6F"/>
    <w:rsid w:val="001F581D"/>
    <w:rsid w:val="00200784"/>
    <w:rsid w:val="00200D02"/>
    <w:rsid w:val="002270DB"/>
    <w:rsid w:val="00231A2A"/>
    <w:rsid w:val="0023254E"/>
    <w:rsid w:val="00236F13"/>
    <w:rsid w:val="00241F20"/>
    <w:rsid w:val="00242841"/>
    <w:rsid w:val="00251125"/>
    <w:rsid w:val="002532F2"/>
    <w:rsid w:val="00260CC0"/>
    <w:rsid w:val="0026435E"/>
    <w:rsid w:val="0026675B"/>
    <w:rsid w:val="002755D8"/>
    <w:rsid w:val="002859DC"/>
    <w:rsid w:val="00287013"/>
    <w:rsid w:val="0028782F"/>
    <w:rsid w:val="002926CB"/>
    <w:rsid w:val="002946A8"/>
    <w:rsid w:val="002A159A"/>
    <w:rsid w:val="002A2F32"/>
    <w:rsid w:val="002A77D8"/>
    <w:rsid w:val="002B5F2C"/>
    <w:rsid w:val="002B6B87"/>
    <w:rsid w:val="002C2367"/>
    <w:rsid w:val="002C352E"/>
    <w:rsid w:val="002C6EB4"/>
    <w:rsid w:val="002D1D81"/>
    <w:rsid w:val="002D3D19"/>
    <w:rsid w:val="002D5A7D"/>
    <w:rsid w:val="002E7353"/>
    <w:rsid w:val="002F0DC1"/>
    <w:rsid w:val="003023A2"/>
    <w:rsid w:val="00302EA6"/>
    <w:rsid w:val="00307E0E"/>
    <w:rsid w:val="0031045B"/>
    <w:rsid w:val="00316096"/>
    <w:rsid w:val="00323E62"/>
    <w:rsid w:val="0032481D"/>
    <w:rsid w:val="00325E14"/>
    <w:rsid w:val="00327349"/>
    <w:rsid w:val="00331362"/>
    <w:rsid w:val="00331B2F"/>
    <w:rsid w:val="003321D1"/>
    <w:rsid w:val="00334126"/>
    <w:rsid w:val="003423D4"/>
    <w:rsid w:val="0034277F"/>
    <w:rsid w:val="003431F3"/>
    <w:rsid w:val="003437FC"/>
    <w:rsid w:val="00346C72"/>
    <w:rsid w:val="00354F84"/>
    <w:rsid w:val="00362DF0"/>
    <w:rsid w:val="00365547"/>
    <w:rsid w:val="003717C8"/>
    <w:rsid w:val="0037253D"/>
    <w:rsid w:val="0037524D"/>
    <w:rsid w:val="00381432"/>
    <w:rsid w:val="00384913"/>
    <w:rsid w:val="003878D7"/>
    <w:rsid w:val="003921C7"/>
    <w:rsid w:val="00392BCC"/>
    <w:rsid w:val="00394B31"/>
    <w:rsid w:val="003B36A9"/>
    <w:rsid w:val="003C056A"/>
    <w:rsid w:val="003C13B1"/>
    <w:rsid w:val="003D1C15"/>
    <w:rsid w:val="003D3DA3"/>
    <w:rsid w:val="003E20EC"/>
    <w:rsid w:val="003E22B0"/>
    <w:rsid w:val="003E53E5"/>
    <w:rsid w:val="003E550F"/>
    <w:rsid w:val="003E7B4C"/>
    <w:rsid w:val="003F74EE"/>
    <w:rsid w:val="00401985"/>
    <w:rsid w:val="00404214"/>
    <w:rsid w:val="004069BC"/>
    <w:rsid w:val="004109FE"/>
    <w:rsid w:val="00417A82"/>
    <w:rsid w:val="00426264"/>
    <w:rsid w:val="00434518"/>
    <w:rsid w:val="00441647"/>
    <w:rsid w:val="004427AE"/>
    <w:rsid w:val="00442BA8"/>
    <w:rsid w:val="00454B06"/>
    <w:rsid w:val="00454EE9"/>
    <w:rsid w:val="00461749"/>
    <w:rsid w:val="0046345E"/>
    <w:rsid w:val="00470982"/>
    <w:rsid w:val="0047204B"/>
    <w:rsid w:val="00480E30"/>
    <w:rsid w:val="004A17D5"/>
    <w:rsid w:val="004A1CE9"/>
    <w:rsid w:val="004A3D34"/>
    <w:rsid w:val="004A481B"/>
    <w:rsid w:val="004A710F"/>
    <w:rsid w:val="004C4C05"/>
    <w:rsid w:val="004C69C5"/>
    <w:rsid w:val="004D217B"/>
    <w:rsid w:val="004E276F"/>
    <w:rsid w:val="004E4CA7"/>
    <w:rsid w:val="005029DF"/>
    <w:rsid w:val="0050626B"/>
    <w:rsid w:val="00515DA4"/>
    <w:rsid w:val="0051710E"/>
    <w:rsid w:val="00523829"/>
    <w:rsid w:val="00530682"/>
    <w:rsid w:val="00541598"/>
    <w:rsid w:val="0054498C"/>
    <w:rsid w:val="00545EFA"/>
    <w:rsid w:val="00554B41"/>
    <w:rsid w:val="00554F12"/>
    <w:rsid w:val="00560CB4"/>
    <w:rsid w:val="00560D60"/>
    <w:rsid w:val="00561E6F"/>
    <w:rsid w:val="00562046"/>
    <w:rsid w:val="005773E8"/>
    <w:rsid w:val="005775BE"/>
    <w:rsid w:val="00590A37"/>
    <w:rsid w:val="00594A2C"/>
    <w:rsid w:val="00596203"/>
    <w:rsid w:val="005A4C05"/>
    <w:rsid w:val="005C61B6"/>
    <w:rsid w:val="005C6D9B"/>
    <w:rsid w:val="005C75E0"/>
    <w:rsid w:val="005E0446"/>
    <w:rsid w:val="005E2EA3"/>
    <w:rsid w:val="005E57C0"/>
    <w:rsid w:val="005E78EF"/>
    <w:rsid w:val="005F05D7"/>
    <w:rsid w:val="005F586A"/>
    <w:rsid w:val="006011BD"/>
    <w:rsid w:val="0061083A"/>
    <w:rsid w:val="0062524E"/>
    <w:rsid w:val="0063076E"/>
    <w:rsid w:val="0063138F"/>
    <w:rsid w:val="00636477"/>
    <w:rsid w:val="0063719F"/>
    <w:rsid w:val="00641ED0"/>
    <w:rsid w:val="00642A7C"/>
    <w:rsid w:val="00645DF5"/>
    <w:rsid w:val="00646ADF"/>
    <w:rsid w:val="00647846"/>
    <w:rsid w:val="006535A9"/>
    <w:rsid w:val="0066297D"/>
    <w:rsid w:val="0066635B"/>
    <w:rsid w:val="006710FA"/>
    <w:rsid w:val="006770D4"/>
    <w:rsid w:val="0068521A"/>
    <w:rsid w:val="00695A3C"/>
    <w:rsid w:val="006A676F"/>
    <w:rsid w:val="006B055C"/>
    <w:rsid w:val="006E6238"/>
    <w:rsid w:val="006E6BE4"/>
    <w:rsid w:val="006F3A37"/>
    <w:rsid w:val="006F567F"/>
    <w:rsid w:val="00701D27"/>
    <w:rsid w:val="00703EDE"/>
    <w:rsid w:val="00703FE8"/>
    <w:rsid w:val="00705C44"/>
    <w:rsid w:val="00712C79"/>
    <w:rsid w:val="007233CC"/>
    <w:rsid w:val="007264B2"/>
    <w:rsid w:val="00733D71"/>
    <w:rsid w:val="00744768"/>
    <w:rsid w:val="00753CBD"/>
    <w:rsid w:val="00756DEA"/>
    <w:rsid w:val="00772ED2"/>
    <w:rsid w:val="00774CC8"/>
    <w:rsid w:val="00774E2A"/>
    <w:rsid w:val="00775E75"/>
    <w:rsid w:val="007770A5"/>
    <w:rsid w:val="00784C41"/>
    <w:rsid w:val="0078563E"/>
    <w:rsid w:val="007864E4"/>
    <w:rsid w:val="007870A5"/>
    <w:rsid w:val="00787338"/>
    <w:rsid w:val="007910A4"/>
    <w:rsid w:val="00792984"/>
    <w:rsid w:val="007947A6"/>
    <w:rsid w:val="00797756"/>
    <w:rsid w:val="007A1856"/>
    <w:rsid w:val="007A5BD3"/>
    <w:rsid w:val="007A5E06"/>
    <w:rsid w:val="007B1283"/>
    <w:rsid w:val="007C4E0F"/>
    <w:rsid w:val="007D332E"/>
    <w:rsid w:val="007D4835"/>
    <w:rsid w:val="007F142B"/>
    <w:rsid w:val="007F2F56"/>
    <w:rsid w:val="007F30EB"/>
    <w:rsid w:val="007F6E7A"/>
    <w:rsid w:val="00810402"/>
    <w:rsid w:val="00822317"/>
    <w:rsid w:val="00824DE5"/>
    <w:rsid w:val="00830A95"/>
    <w:rsid w:val="008326DF"/>
    <w:rsid w:val="00835D1A"/>
    <w:rsid w:val="00840BB0"/>
    <w:rsid w:val="0085131A"/>
    <w:rsid w:val="00851EAB"/>
    <w:rsid w:val="0086119B"/>
    <w:rsid w:val="00863B7E"/>
    <w:rsid w:val="0086477E"/>
    <w:rsid w:val="00864EA3"/>
    <w:rsid w:val="008727B3"/>
    <w:rsid w:val="00875FB5"/>
    <w:rsid w:val="00877ADC"/>
    <w:rsid w:val="0088093C"/>
    <w:rsid w:val="00881370"/>
    <w:rsid w:val="008822A5"/>
    <w:rsid w:val="008838D9"/>
    <w:rsid w:val="008919D8"/>
    <w:rsid w:val="008C0013"/>
    <w:rsid w:val="008C0300"/>
    <w:rsid w:val="008D064D"/>
    <w:rsid w:val="008D317E"/>
    <w:rsid w:val="008E24D1"/>
    <w:rsid w:val="008E4845"/>
    <w:rsid w:val="008F684F"/>
    <w:rsid w:val="008F78F5"/>
    <w:rsid w:val="008F7F19"/>
    <w:rsid w:val="00903D05"/>
    <w:rsid w:val="0091518A"/>
    <w:rsid w:val="00915BE3"/>
    <w:rsid w:val="009204AF"/>
    <w:rsid w:val="0093016B"/>
    <w:rsid w:val="00930C68"/>
    <w:rsid w:val="0093548C"/>
    <w:rsid w:val="00941711"/>
    <w:rsid w:val="00943DF1"/>
    <w:rsid w:val="00953211"/>
    <w:rsid w:val="009612F1"/>
    <w:rsid w:val="00964540"/>
    <w:rsid w:val="009659B0"/>
    <w:rsid w:val="0096783F"/>
    <w:rsid w:val="00975C6E"/>
    <w:rsid w:val="0098756A"/>
    <w:rsid w:val="00993A7A"/>
    <w:rsid w:val="00996E8F"/>
    <w:rsid w:val="00997024"/>
    <w:rsid w:val="009A00D0"/>
    <w:rsid w:val="009A2BC5"/>
    <w:rsid w:val="009A3A8A"/>
    <w:rsid w:val="009A62F1"/>
    <w:rsid w:val="009B41DC"/>
    <w:rsid w:val="009B4EEB"/>
    <w:rsid w:val="009C453D"/>
    <w:rsid w:val="009C460A"/>
    <w:rsid w:val="009C717D"/>
    <w:rsid w:val="009D018D"/>
    <w:rsid w:val="009F0D97"/>
    <w:rsid w:val="009F4302"/>
    <w:rsid w:val="00A065CD"/>
    <w:rsid w:val="00A15EAB"/>
    <w:rsid w:val="00A177F3"/>
    <w:rsid w:val="00A1780D"/>
    <w:rsid w:val="00A2086F"/>
    <w:rsid w:val="00A2101B"/>
    <w:rsid w:val="00A229BD"/>
    <w:rsid w:val="00A2381D"/>
    <w:rsid w:val="00A24828"/>
    <w:rsid w:val="00A3007C"/>
    <w:rsid w:val="00A36B12"/>
    <w:rsid w:val="00A40939"/>
    <w:rsid w:val="00A439B6"/>
    <w:rsid w:val="00A45571"/>
    <w:rsid w:val="00A52AA2"/>
    <w:rsid w:val="00A53AA8"/>
    <w:rsid w:val="00A549C6"/>
    <w:rsid w:val="00A5697C"/>
    <w:rsid w:val="00A57A98"/>
    <w:rsid w:val="00A60F83"/>
    <w:rsid w:val="00A6789E"/>
    <w:rsid w:val="00A80E98"/>
    <w:rsid w:val="00A81890"/>
    <w:rsid w:val="00A84536"/>
    <w:rsid w:val="00A84D2F"/>
    <w:rsid w:val="00A85843"/>
    <w:rsid w:val="00A9279F"/>
    <w:rsid w:val="00AA28B7"/>
    <w:rsid w:val="00AB162E"/>
    <w:rsid w:val="00AB5524"/>
    <w:rsid w:val="00AC0393"/>
    <w:rsid w:val="00AC28A2"/>
    <w:rsid w:val="00AE1C0D"/>
    <w:rsid w:val="00AE372E"/>
    <w:rsid w:val="00AE3CCF"/>
    <w:rsid w:val="00AE48FE"/>
    <w:rsid w:val="00AE6017"/>
    <w:rsid w:val="00AE6CDF"/>
    <w:rsid w:val="00AF08A7"/>
    <w:rsid w:val="00AF3F85"/>
    <w:rsid w:val="00AF7171"/>
    <w:rsid w:val="00B05B03"/>
    <w:rsid w:val="00B06686"/>
    <w:rsid w:val="00B11485"/>
    <w:rsid w:val="00B118F4"/>
    <w:rsid w:val="00B15016"/>
    <w:rsid w:val="00B20DE4"/>
    <w:rsid w:val="00B2238B"/>
    <w:rsid w:val="00B23C2D"/>
    <w:rsid w:val="00B41DAB"/>
    <w:rsid w:val="00B440B3"/>
    <w:rsid w:val="00B515AF"/>
    <w:rsid w:val="00B566AC"/>
    <w:rsid w:val="00B62E01"/>
    <w:rsid w:val="00B63DB2"/>
    <w:rsid w:val="00B8509F"/>
    <w:rsid w:val="00BA0414"/>
    <w:rsid w:val="00BA51AE"/>
    <w:rsid w:val="00BB6681"/>
    <w:rsid w:val="00BB7535"/>
    <w:rsid w:val="00BC2A94"/>
    <w:rsid w:val="00BC374A"/>
    <w:rsid w:val="00BE2D18"/>
    <w:rsid w:val="00BE43E7"/>
    <w:rsid w:val="00BE6DBE"/>
    <w:rsid w:val="00BE7B43"/>
    <w:rsid w:val="00BF0C72"/>
    <w:rsid w:val="00BF49C9"/>
    <w:rsid w:val="00C03912"/>
    <w:rsid w:val="00C12616"/>
    <w:rsid w:val="00C149FC"/>
    <w:rsid w:val="00C34DF3"/>
    <w:rsid w:val="00C4648A"/>
    <w:rsid w:val="00C56A45"/>
    <w:rsid w:val="00C56B72"/>
    <w:rsid w:val="00C712B8"/>
    <w:rsid w:val="00C746D0"/>
    <w:rsid w:val="00C75900"/>
    <w:rsid w:val="00C77F62"/>
    <w:rsid w:val="00C80380"/>
    <w:rsid w:val="00C80CE4"/>
    <w:rsid w:val="00C828F4"/>
    <w:rsid w:val="00C91633"/>
    <w:rsid w:val="00C91F72"/>
    <w:rsid w:val="00C944B0"/>
    <w:rsid w:val="00C97508"/>
    <w:rsid w:val="00CA1C54"/>
    <w:rsid w:val="00CA28FA"/>
    <w:rsid w:val="00CB27DB"/>
    <w:rsid w:val="00CB5D02"/>
    <w:rsid w:val="00CC0D71"/>
    <w:rsid w:val="00CD048D"/>
    <w:rsid w:val="00CF3BD4"/>
    <w:rsid w:val="00CF5289"/>
    <w:rsid w:val="00CF60DD"/>
    <w:rsid w:val="00CF73E8"/>
    <w:rsid w:val="00CF7907"/>
    <w:rsid w:val="00D02C91"/>
    <w:rsid w:val="00D41AFD"/>
    <w:rsid w:val="00D42602"/>
    <w:rsid w:val="00D45E10"/>
    <w:rsid w:val="00D47B0F"/>
    <w:rsid w:val="00D5617D"/>
    <w:rsid w:val="00D72597"/>
    <w:rsid w:val="00D72F76"/>
    <w:rsid w:val="00D75B7D"/>
    <w:rsid w:val="00D77180"/>
    <w:rsid w:val="00D83913"/>
    <w:rsid w:val="00D8579E"/>
    <w:rsid w:val="00D918D7"/>
    <w:rsid w:val="00D92865"/>
    <w:rsid w:val="00D93303"/>
    <w:rsid w:val="00DA49F1"/>
    <w:rsid w:val="00DA7538"/>
    <w:rsid w:val="00DB0103"/>
    <w:rsid w:val="00DB45D8"/>
    <w:rsid w:val="00DC6D55"/>
    <w:rsid w:val="00DD035D"/>
    <w:rsid w:val="00DD24F3"/>
    <w:rsid w:val="00DD47E5"/>
    <w:rsid w:val="00DD7156"/>
    <w:rsid w:val="00E02308"/>
    <w:rsid w:val="00E062D7"/>
    <w:rsid w:val="00E06A1D"/>
    <w:rsid w:val="00E21CF2"/>
    <w:rsid w:val="00E21F36"/>
    <w:rsid w:val="00E32027"/>
    <w:rsid w:val="00E3423F"/>
    <w:rsid w:val="00E419CF"/>
    <w:rsid w:val="00E47962"/>
    <w:rsid w:val="00E50984"/>
    <w:rsid w:val="00E60F11"/>
    <w:rsid w:val="00E643B3"/>
    <w:rsid w:val="00E70DBC"/>
    <w:rsid w:val="00E83947"/>
    <w:rsid w:val="00E90200"/>
    <w:rsid w:val="00E95BC2"/>
    <w:rsid w:val="00EA37FD"/>
    <w:rsid w:val="00EA4D59"/>
    <w:rsid w:val="00EB5A3E"/>
    <w:rsid w:val="00EB5E69"/>
    <w:rsid w:val="00EB6D22"/>
    <w:rsid w:val="00EC08C1"/>
    <w:rsid w:val="00EC31F8"/>
    <w:rsid w:val="00EC3BD9"/>
    <w:rsid w:val="00ED1081"/>
    <w:rsid w:val="00ED2D9A"/>
    <w:rsid w:val="00ED35EE"/>
    <w:rsid w:val="00ED4CD8"/>
    <w:rsid w:val="00EE5BEF"/>
    <w:rsid w:val="00EE6621"/>
    <w:rsid w:val="00EE698E"/>
    <w:rsid w:val="00EF22D0"/>
    <w:rsid w:val="00EF44D0"/>
    <w:rsid w:val="00EF581A"/>
    <w:rsid w:val="00EF6DA5"/>
    <w:rsid w:val="00EF6E67"/>
    <w:rsid w:val="00EF7A2D"/>
    <w:rsid w:val="00F02C1F"/>
    <w:rsid w:val="00F03383"/>
    <w:rsid w:val="00F03D64"/>
    <w:rsid w:val="00F17A67"/>
    <w:rsid w:val="00F21AD0"/>
    <w:rsid w:val="00F27DCD"/>
    <w:rsid w:val="00F36D23"/>
    <w:rsid w:val="00F548DF"/>
    <w:rsid w:val="00F560DF"/>
    <w:rsid w:val="00F57ABC"/>
    <w:rsid w:val="00F70B1A"/>
    <w:rsid w:val="00F720ED"/>
    <w:rsid w:val="00F77D0E"/>
    <w:rsid w:val="00F8244F"/>
    <w:rsid w:val="00F90760"/>
    <w:rsid w:val="00F91C62"/>
    <w:rsid w:val="00F96028"/>
    <w:rsid w:val="00FA363A"/>
    <w:rsid w:val="00FA3CDC"/>
    <w:rsid w:val="00FB3D68"/>
    <w:rsid w:val="00FB7D6D"/>
    <w:rsid w:val="00FC370D"/>
    <w:rsid w:val="00FC3A22"/>
    <w:rsid w:val="00FC5FB3"/>
    <w:rsid w:val="00FC72B7"/>
    <w:rsid w:val="00FD4C8A"/>
    <w:rsid w:val="00FE22A0"/>
    <w:rsid w:val="00FE7B60"/>
    <w:rsid w:val="00FF29AF"/>
    <w:rsid w:val="00FF3D29"/>
    <w:rsid w:val="00FF4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7FC0B0"/>
  <w15:chartTrackingRefBased/>
  <w15:docId w15:val="{F3251F1C-184A-4110-BA50-BACFE1FC1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62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286C2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62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1286C2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23A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C5981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Quote">
    <w:name w:val="Quote"/>
    <w:basedOn w:val="Normal"/>
    <w:next w:val="Normal"/>
    <w:link w:val="QuoteChar"/>
    <w:uiPriority w:val="29"/>
    <w:qFormat/>
    <w:rsid w:val="003E22B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E22B0"/>
    <w:rPr>
      <w:i/>
      <w:iCs/>
      <w:color w:val="404040" w:themeColor="text1" w:themeTint="BF"/>
    </w:rPr>
  </w:style>
  <w:style w:type="paragraph" w:styleId="Title">
    <w:name w:val="Title"/>
    <w:basedOn w:val="Normal"/>
    <w:next w:val="Normal"/>
    <w:link w:val="TitleChar"/>
    <w:uiPriority w:val="10"/>
    <w:qFormat/>
    <w:rsid w:val="003E22B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22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0626B"/>
    <w:rPr>
      <w:rFonts w:asciiTheme="majorHAnsi" w:eastAsiaTheme="majorEastAsia" w:hAnsiTheme="majorHAnsi" w:cstheme="majorBidi"/>
      <w:color w:val="1286C2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626B"/>
    <w:rPr>
      <w:rFonts w:asciiTheme="majorHAnsi" w:eastAsiaTheme="majorEastAsia" w:hAnsiTheme="majorHAnsi" w:cstheme="majorBidi"/>
      <w:color w:val="1286C2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0626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0626B"/>
    <w:rPr>
      <w:rFonts w:eastAsiaTheme="minorEastAsia"/>
      <w:color w:val="5A5A5A" w:themeColor="text1" w:themeTint="A5"/>
      <w:spacing w:val="15"/>
    </w:rPr>
  </w:style>
  <w:style w:type="character" w:styleId="Emphasis">
    <w:name w:val="Emphasis"/>
    <w:basedOn w:val="DefaultParagraphFont"/>
    <w:uiPriority w:val="20"/>
    <w:qFormat/>
    <w:rsid w:val="0050626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A51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51AE"/>
  </w:style>
  <w:style w:type="paragraph" w:styleId="Footer">
    <w:name w:val="footer"/>
    <w:basedOn w:val="Normal"/>
    <w:link w:val="FooterChar"/>
    <w:uiPriority w:val="99"/>
    <w:unhideWhenUsed/>
    <w:rsid w:val="00BA51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51AE"/>
  </w:style>
  <w:style w:type="paragraph" w:styleId="TOCHeading">
    <w:name w:val="TOC Heading"/>
    <w:basedOn w:val="Heading1"/>
    <w:next w:val="Normal"/>
    <w:uiPriority w:val="39"/>
    <w:unhideWhenUsed/>
    <w:qFormat/>
    <w:rsid w:val="002D3D19"/>
    <w:pP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3023A2"/>
    <w:rPr>
      <w:rFonts w:asciiTheme="majorHAnsi" w:eastAsiaTheme="majorEastAsia" w:hAnsiTheme="majorHAnsi" w:cstheme="majorBidi"/>
      <w:color w:val="0C5981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753CB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53CBD"/>
    <w:rPr>
      <w:color w:val="3085ED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8509F"/>
    <w:rPr>
      <w:color w:val="808080"/>
    </w:rPr>
  </w:style>
  <w:style w:type="table" w:styleId="TableGrid">
    <w:name w:val="Table Grid"/>
    <w:basedOn w:val="TableNormal"/>
    <w:uiPriority w:val="39"/>
    <w:rsid w:val="001B0B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2">
    <w:name w:val="toc 2"/>
    <w:basedOn w:val="Normal"/>
    <w:next w:val="Normal"/>
    <w:autoRedefine/>
    <w:uiPriority w:val="39"/>
    <w:unhideWhenUsed/>
    <w:rsid w:val="001C4944"/>
    <w:pPr>
      <w:spacing w:after="100"/>
      <w:ind w:left="220"/>
    </w:pPr>
  </w:style>
  <w:style w:type="paragraph" w:styleId="NoSpacing">
    <w:name w:val="No Spacing"/>
    <w:link w:val="NoSpacingChar"/>
    <w:uiPriority w:val="1"/>
    <w:qFormat/>
    <w:rsid w:val="008F78F5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F78F5"/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2946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46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46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46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46A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46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46A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21F36"/>
    <w:rPr>
      <w:color w:val="82B6F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178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am10.safelinks.protection.outlook.com/?url=https%3A%2F%2Frapidapi.com%2FKishCom%2Fapi%2Fcovid-19-coronavirus-statistics&amp;data=04%7C01%7C%7Cef03246dd7c04bf3a4ba08d89cb63f6b%7C84df9e7fe9f640afb435aaaaaaaaaaaa%7C1%7C0%7C637431653851241550%7CUnknown%7CTWFpbGZsb3d8eyJWIjoiMC4wLjAwMDAiLCJQIjoiV2luMzIiLCJBTiI6Ik1haWwiLCJXVCI6Mn0%3D%7C1000&amp;sdata=QzxRQ0WCjYbWiiJawBsYBW75Aar37fbCCAIwcCPn7Dw%3D&amp;reserved=0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Parallax">
  <a:themeElements>
    <a:clrScheme name="Parallax">
      <a:dk1>
        <a:sysClr val="windowText" lastClr="000000"/>
      </a:dk1>
      <a:lt1>
        <a:sysClr val="window" lastClr="FFFFFF"/>
      </a:lt1>
      <a:dk2>
        <a:srgbClr val="212121"/>
      </a:dk2>
      <a:lt2>
        <a:srgbClr val="CDD0D1"/>
      </a:lt2>
      <a:accent1>
        <a:srgbClr val="30ACEC"/>
      </a:accent1>
      <a:accent2>
        <a:srgbClr val="80C34F"/>
      </a:accent2>
      <a:accent3>
        <a:srgbClr val="E29D3E"/>
      </a:accent3>
      <a:accent4>
        <a:srgbClr val="D64A3B"/>
      </a:accent4>
      <a:accent5>
        <a:srgbClr val="D64787"/>
      </a:accent5>
      <a:accent6>
        <a:srgbClr val="A666E1"/>
      </a:accent6>
      <a:hlink>
        <a:srgbClr val="3085ED"/>
      </a:hlink>
      <a:folHlink>
        <a:srgbClr val="82B6F4"/>
      </a:folHlink>
    </a:clrScheme>
    <a:fontScheme name="Parallax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rallax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04000"/>
              </a:schemeClr>
            </a:gs>
            <a:gs pos="100000">
              <a:schemeClr val="phClr">
                <a:tint val="84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2000"/>
              </a:schemeClr>
            </a:gs>
            <a:gs pos="100000">
              <a:schemeClr val="phClr">
                <a:shade val="88000"/>
                <a:lumMod val="94000"/>
              </a:schemeClr>
            </a:gs>
          </a:gsLst>
          <a:path path="circle">
            <a:fillToRect l="50000" t="100000" r="100000" b="50000"/>
          </a:path>
        </a:gradFill>
      </a:fillStyleLst>
      <a:lnStyleLst>
        <a:ln w="9525" cap="rnd" cmpd="sng" algn="ctr">
          <a:solidFill>
            <a:schemeClr val="phClr">
              <a:tint val="6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reflection blurRad="12700" stA="26000" endPos="32000" dist="12700" dir="5400000" sy="-100000" rotWithShape="0"/>
          </a:effectLst>
        </a:effectStyle>
        <a:effectStyle>
          <a:effectLst>
            <a:outerShdw blurRad="38100" dist="25400" dir="5400000" rotWithShape="0">
              <a:srgbClr val="000000">
                <a:alpha val="6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25400" h="127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98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shade val="76000"/>
                <a:satMod val="180000"/>
              </a:schemeClr>
              <a:schemeClr val="phClr">
                <a:tint val="80000"/>
                <a:satMod val="120000"/>
                <a:lumMod val="18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arallax" id="{3388167B-A2EB-4685-9635-1831D9AEF8C4}" vid="{4F7A876A-7598-49CA-AFC8-8EDA2551E4A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5-12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854D848-CF85-4449-8931-7865E3511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6</TotalTime>
  <Pages>5</Pages>
  <Words>683</Words>
  <Characters>389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ile Group Project                      COVID-19 Coronavirus Statistics</vt:lpstr>
    </vt:vector>
  </TitlesOfParts>
  <Company>ATC New Zealand</Company>
  <LinksUpToDate>false</LinksUpToDate>
  <CharactersWithSpaces>4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ile Group Project                      COVID-19 Coronavirus Statistics</dc:title>
  <dc:subject>By</dc:subject>
  <dc:creator>Luke Ponga</dc:creator>
  <cp:keywords/>
  <dc:description/>
  <cp:lastModifiedBy>Param Kaur</cp:lastModifiedBy>
  <cp:revision>250</cp:revision>
  <dcterms:created xsi:type="dcterms:W3CDTF">2020-12-02T23:50:00Z</dcterms:created>
  <dcterms:modified xsi:type="dcterms:W3CDTF">2021-05-09T01:21:00Z</dcterms:modified>
</cp:coreProperties>
</file>